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73FC5" w14:textId="77777777" w:rsidR="004132A2" w:rsidRPr="00C614D4" w:rsidRDefault="004132A2" w:rsidP="00E07437">
      <w:pPr>
        <w:rPr>
          <w:rFonts w:asciiTheme="majorHAnsi" w:hAnsiTheme="majorHAnsi"/>
          <w:b/>
          <w:sz w:val="40"/>
          <w:szCs w:val="40"/>
        </w:rPr>
      </w:pPr>
      <w:r w:rsidRPr="00C614D4">
        <w:rPr>
          <w:rFonts w:asciiTheme="majorHAnsi" w:hAnsiTheme="majorHAnsi"/>
          <w:b/>
          <w:sz w:val="40"/>
          <w:szCs w:val="40"/>
        </w:rPr>
        <w:t xml:space="preserve">Medary Town Board </w:t>
      </w:r>
      <w:r w:rsidR="00BA2F55" w:rsidRPr="00C614D4">
        <w:rPr>
          <w:rFonts w:asciiTheme="majorHAnsi" w:hAnsiTheme="majorHAnsi"/>
          <w:b/>
          <w:sz w:val="40"/>
          <w:szCs w:val="40"/>
        </w:rPr>
        <w:t>–</w:t>
      </w:r>
      <w:r w:rsidRPr="00C614D4">
        <w:rPr>
          <w:rFonts w:asciiTheme="majorHAnsi" w:hAnsiTheme="majorHAnsi"/>
          <w:b/>
          <w:sz w:val="40"/>
          <w:szCs w:val="40"/>
        </w:rPr>
        <w:t xml:space="preserve"> </w:t>
      </w:r>
      <w:r w:rsidR="00A84A0A" w:rsidRPr="00C614D4">
        <w:rPr>
          <w:rFonts w:asciiTheme="majorHAnsi" w:hAnsiTheme="majorHAnsi"/>
          <w:b/>
          <w:sz w:val="40"/>
          <w:szCs w:val="40"/>
        </w:rPr>
        <w:t>Regular Monthly Meeting</w:t>
      </w:r>
      <w:r w:rsidR="00E13034">
        <w:rPr>
          <w:rFonts w:asciiTheme="majorHAnsi" w:hAnsiTheme="majorHAnsi"/>
          <w:b/>
          <w:sz w:val="40"/>
          <w:szCs w:val="40"/>
        </w:rPr>
        <w:t xml:space="preserve"> Minutes</w:t>
      </w:r>
    </w:p>
    <w:p w14:paraId="1C664CD3" w14:textId="77777777" w:rsidR="004132A2" w:rsidRPr="00C614D4" w:rsidRDefault="001C7081" w:rsidP="004132A2">
      <w:pPr>
        <w:spacing w:after="0" w:line="240" w:lineRule="auto"/>
        <w:rPr>
          <w:rFonts w:ascii="Calibri" w:eastAsia="Times New Roman" w:hAnsi="Calibri" w:cs="Times New Roman"/>
        </w:rPr>
      </w:pPr>
      <w:r w:rsidRPr="00C614D4">
        <w:rPr>
          <w:rFonts w:ascii="Calibri" w:eastAsia="Times New Roman" w:hAnsi="Calibri" w:cs="Times New Roman"/>
        </w:rPr>
        <w:t>Tuesday,</w:t>
      </w:r>
      <w:r w:rsidR="00382489">
        <w:rPr>
          <w:rFonts w:ascii="Calibri" w:eastAsia="Times New Roman" w:hAnsi="Calibri" w:cs="Times New Roman"/>
        </w:rPr>
        <w:t xml:space="preserve"> </w:t>
      </w:r>
      <w:r w:rsidR="00A0430F">
        <w:rPr>
          <w:rFonts w:ascii="Calibri" w:eastAsia="Times New Roman" w:hAnsi="Calibri" w:cs="Times New Roman"/>
        </w:rPr>
        <w:t>September 12</w:t>
      </w:r>
      <w:r w:rsidR="00D4779E" w:rsidRPr="00C614D4">
        <w:rPr>
          <w:rFonts w:ascii="Calibri" w:eastAsia="Times New Roman" w:hAnsi="Calibri" w:cs="Times New Roman"/>
        </w:rPr>
        <w:t>,</w:t>
      </w:r>
      <w:r w:rsidR="008B50F6">
        <w:rPr>
          <w:rFonts w:ascii="Calibri" w:eastAsia="Times New Roman" w:hAnsi="Calibri" w:cs="Times New Roman"/>
        </w:rPr>
        <w:t xml:space="preserve"> 2017</w:t>
      </w:r>
    </w:p>
    <w:p w14:paraId="1B9DEF7B" w14:textId="77777777" w:rsidR="000772D0" w:rsidRPr="00C614D4" w:rsidRDefault="004132A2" w:rsidP="007D197D">
      <w:pPr>
        <w:spacing w:after="0" w:line="240" w:lineRule="auto"/>
        <w:rPr>
          <w:rFonts w:ascii="Calibri" w:eastAsia="Times New Roman" w:hAnsi="Calibri" w:cs="Times New Roman"/>
        </w:rPr>
      </w:pPr>
      <w:r w:rsidRPr="00C614D4">
        <w:rPr>
          <w:rFonts w:ascii="Calibri" w:eastAsia="Times New Roman" w:hAnsi="Calibri" w:cs="Times New Roman"/>
        </w:rPr>
        <w:t> </w:t>
      </w:r>
    </w:p>
    <w:p w14:paraId="14F8F756" w14:textId="77777777" w:rsidR="007D197D" w:rsidRPr="00C614D4" w:rsidRDefault="007D197D" w:rsidP="007D197D">
      <w:pPr>
        <w:spacing w:after="0" w:line="240" w:lineRule="auto"/>
        <w:rPr>
          <w:rFonts w:ascii="Calibri" w:eastAsia="Times New Roman" w:hAnsi="Calibri" w:cs="Times New Roman"/>
        </w:rPr>
      </w:pPr>
      <w:r w:rsidRPr="00C614D4">
        <w:rPr>
          <w:rFonts w:ascii="Calibri" w:eastAsia="Times New Roman" w:hAnsi="Calibri" w:cs="Times New Roman"/>
        </w:rPr>
        <w:t xml:space="preserve">The regular monthly meeting of the Medary Town Board was held on </w:t>
      </w:r>
      <w:r w:rsidR="00766564" w:rsidRPr="00C614D4">
        <w:rPr>
          <w:rFonts w:ascii="Calibri" w:eastAsia="Times New Roman" w:hAnsi="Calibri" w:cs="Times New Roman"/>
        </w:rPr>
        <w:t xml:space="preserve">Tuesday, </w:t>
      </w:r>
      <w:r w:rsidR="00A0430F">
        <w:rPr>
          <w:rFonts w:ascii="Calibri" w:eastAsia="Times New Roman" w:hAnsi="Calibri" w:cs="Times New Roman"/>
        </w:rPr>
        <w:t>September 12</w:t>
      </w:r>
      <w:r w:rsidR="008B50F6">
        <w:rPr>
          <w:rFonts w:ascii="Calibri" w:eastAsia="Times New Roman" w:hAnsi="Calibri" w:cs="Times New Roman"/>
        </w:rPr>
        <w:t>, 2017</w:t>
      </w:r>
      <w:r w:rsidRPr="00C614D4">
        <w:rPr>
          <w:rFonts w:ascii="Calibri" w:eastAsia="Times New Roman" w:hAnsi="Calibri" w:cs="Times New Roman"/>
        </w:rPr>
        <w:t xml:space="preserve">, </w:t>
      </w:r>
      <w:r w:rsidRPr="00471187">
        <w:rPr>
          <w:rFonts w:ascii="Calibri" w:eastAsia="Times New Roman" w:hAnsi="Calibri" w:cs="Times New Roman"/>
        </w:rPr>
        <w:t xml:space="preserve">at </w:t>
      </w:r>
      <w:r w:rsidR="00DD303D" w:rsidRPr="00471187">
        <w:rPr>
          <w:rFonts w:ascii="Calibri" w:eastAsia="Times New Roman" w:hAnsi="Calibri" w:cs="Times New Roman"/>
        </w:rPr>
        <w:t xml:space="preserve">the </w:t>
      </w:r>
      <w:r w:rsidRPr="00C614D4">
        <w:rPr>
          <w:rFonts w:ascii="Calibri" w:eastAsia="Times New Roman" w:hAnsi="Calibri" w:cs="Times New Roman"/>
        </w:rPr>
        <w:t>Town Hall. The m</w:t>
      </w:r>
      <w:r w:rsidR="008A2CC2" w:rsidRPr="00C614D4">
        <w:rPr>
          <w:rFonts w:ascii="Calibri" w:eastAsia="Times New Roman" w:hAnsi="Calibri" w:cs="Times New Roman"/>
        </w:rPr>
        <w:t>ee</w:t>
      </w:r>
      <w:r w:rsidR="00A84A0A" w:rsidRPr="00C614D4">
        <w:rPr>
          <w:rFonts w:ascii="Calibri" w:eastAsia="Times New Roman" w:hAnsi="Calibri" w:cs="Times New Roman"/>
        </w:rPr>
        <w:t xml:space="preserve">ting was called to order at </w:t>
      </w:r>
      <w:r w:rsidR="00382489">
        <w:rPr>
          <w:rFonts w:ascii="Calibri" w:eastAsia="Times New Roman" w:hAnsi="Calibri" w:cs="Times New Roman"/>
        </w:rPr>
        <w:t>7</w:t>
      </w:r>
      <w:r w:rsidRPr="00C614D4">
        <w:rPr>
          <w:rFonts w:ascii="Calibri" w:eastAsia="Times New Roman" w:hAnsi="Calibri" w:cs="Times New Roman"/>
        </w:rPr>
        <w:t xml:space="preserve"> pm by Chairperson Linda Seidel. Board members present: </w:t>
      </w:r>
      <w:r w:rsidR="00855210">
        <w:rPr>
          <w:rFonts w:ascii="Calibri" w:eastAsia="Times New Roman" w:hAnsi="Calibri" w:cs="Times New Roman"/>
        </w:rPr>
        <w:t>Supervisor 1 Steve Elsen,</w:t>
      </w:r>
      <w:r w:rsidR="00855210" w:rsidRPr="00C614D4">
        <w:rPr>
          <w:rFonts w:ascii="Calibri" w:eastAsia="Times New Roman" w:hAnsi="Calibri" w:cs="Times New Roman"/>
        </w:rPr>
        <w:t xml:space="preserve"> </w:t>
      </w:r>
      <w:r w:rsidR="003D0B6A">
        <w:rPr>
          <w:rFonts w:ascii="Calibri" w:eastAsia="Times New Roman" w:hAnsi="Calibri" w:cs="Times New Roman"/>
        </w:rPr>
        <w:t xml:space="preserve">Supervisor II Michael Weibel, </w:t>
      </w:r>
      <w:r w:rsidRPr="00C614D4">
        <w:rPr>
          <w:rFonts w:ascii="Calibri" w:eastAsia="Times New Roman" w:hAnsi="Calibri" w:cs="Times New Roman"/>
        </w:rPr>
        <w:t>Treasurer M</w:t>
      </w:r>
      <w:r w:rsidR="001268F8">
        <w:rPr>
          <w:rFonts w:ascii="Calibri" w:eastAsia="Times New Roman" w:hAnsi="Calibri" w:cs="Times New Roman"/>
        </w:rPr>
        <w:t>ary Hofer</w:t>
      </w:r>
      <w:r w:rsidR="003D0B6A">
        <w:rPr>
          <w:rFonts w:ascii="Calibri" w:eastAsia="Times New Roman" w:hAnsi="Calibri" w:cs="Times New Roman"/>
        </w:rPr>
        <w:t xml:space="preserve"> and Clerk Susan Miller</w:t>
      </w:r>
      <w:r w:rsidR="00855210">
        <w:rPr>
          <w:rFonts w:ascii="Calibri" w:eastAsia="Times New Roman" w:hAnsi="Calibri" w:cs="Times New Roman"/>
        </w:rPr>
        <w:t>.</w:t>
      </w:r>
    </w:p>
    <w:p w14:paraId="2E3553D1" w14:textId="77777777" w:rsidR="007D197D" w:rsidRPr="00C614D4" w:rsidRDefault="007D197D" w:rsidP="007D197D">
      <w:pPr>
        <w:spacing w:after="0" w:line="240" w:lineRule="auto"/>
        <w:rPr>
          <w:rFonts w:ascii="Calibri" w:eastAsia="Times New Roman" w:hAnsi="Calibri" w:cs="Times New Roman"/>
        </w:rPr>
      </w:pPr>
      <w:r w:rsidRPr="00C614D4">
        <w:rPr>
          <w:rFonts w:ascii="Calibri" w:eastAsia="Times New Roman" w:hAnsi="Calibri" w:cs="Times New Roman"/>
        </w:rPr>
        <w:t> </w:t>
      </w:r>
    </w:p>
    <w:p w14:paraId="4EDD4DE5" w14:textId="77777777" w:rsidR="00424C06" w:rsidRDefault="007D197D" w:rsidP="008B50F6">
      <w:pPr>
        <w:rPr>
          <w:rFonts w:ascii="Calibri" w:eastAsia="Times New Roman" w:hAnsi="Calibri" w:cs="Times New Roman"/>
          <w:b/>
          <w:bCs/>
        </w:rPr>
      </w:pPr>
      <w:r w:rsidRPr="00C614D4">
        <w:rPr>
          <w:rFonts w:ascii="Calibri" w:eastAsia="Times New Roman" w:hAnsi="Calibri" w:cs="Times New Roman"/>
        </w:rPr>
        <w:t xml:space="preserve">Also in attendance were the following: </w:t>
      </w:r>
      <w:r w:rsidR="00DF28B1">
        <w:rPr>
          <w:rFonts w:ascii="Calibri" w:eastAsia="Times New Roman" w:hAnsi="Calibri" w:cs="Times New Roman"/>
        </w:rPr>
        <w:t>D</w:t>
      </w:r>
      <w:r w:rsidR="00B24C8A">
        <w:rPr>
          <w:rFonts w:ascii="Calibri" w:eastAsia="Times New Roman" w:hAnsi="Calibri" w:cs="Times New Roman"/>
        </w:rPr>
        <w:t>ave Lokken, Bob &amp; Paula Boyle, Mike &amp; Ashl</w:t>
      </w:r>
      <w:r w:rsidR="00C4425C">
        <w:rPr>
          <w:rFonts w:ascii="Calibri" w:eastAsia="Times New Roman" w:hAnsi="Calibri" w:cs="Times New Roman"/>
        </w:rPr>
        <w:t xml:space="preserve">ey </w:t>
      </w:r>
      <w:proofErr w:type="spellStart"/>
      <w:r w:rsidR="00C4425C">
        <w:rPr>
          <w:rFonts w:ascii="Calibri" w:eastAsia="Times New Roman" w:hAnsi="Calibri" w:cs="Times New Roman"/>
        </w:rPr>
        <w:t>Stollberg</w:t>
      </w:r>
      <w:proofErr w:type="spellEnd"/>
      <w:r w:rsidR="00C4425C">
        <w:rPr>
          <w:rFonts w:ascii="Calibri" w:eastAsia="Times New Roman" w:hAnsi="Calibri" w:cs="Times New Roman"/>
        </w:rPr>
        <w:t>, Bob &amp; Ruth Keil, T</w:t>
      </w:r>
      <w:r w:rsidR="00B24C8A">
        <w:rPr>
          <w:rFonts w:ascii="Calibri" w:eastAsia="Times New Roman" w:hAnsi="Calibri" w:cs="Times New Roman"/>
        </w:rPr>
        <w:t>odd Van</w:t>
      </w:r>
      <w:r w:rsidR="00D35432">
        <w:rPr>
          <w:rFonts w:ascii="Calibri" w:eastAsia="Times New Roman" w:hAnsi="Calibri" w:cs="Times New Roman"/>
        </w:rPr>
        <w:t xml:space="preserve"> Order</w:t>
      </w:r>
      <w:r w:rsidR="00E83C1B">
        <w:rPr>
          <w:rFonts w:ascii="Calibri" w:eastAsia="Times New Roman" w:hAnsi="Calibri" w:cs="Times New Roman"/>
        </w:rPr>
        <w:t xml:space="preserve"> and </w:t>
      </w:r>
      <w:r w:rsidR="00C4425C">
        <w:rPr>
          <w:rFonts w:ascii="Calibri" w:eastAsia="Times New Roman" w:hAnsi="Calibri" w:cs="Times New Roman"/>
        </w:rPr>
        <w:t>Mike Miller</w:t>
      </w:r>
      <w:r w:rsidR="00E83C1B">
        <w:rPr>
          <w:rFonts w:ascii="Calibri" w:eastAsia="Times New Roman" w:hAnsi="Calibri" w:cs="Times New Roman"/>
        </w:rPr>
        <w:t>.</w:t>
      </w:r>
      <w:r w:rsidR="00B24C8A">
        <w:rPr>
          <w:rFonts w:ascii="Calibri" w:eastAsia="Times New Roman" w:hAnsi="Calibri" w:cs="Times New Roman"/>
        </w:rPr>
        <w:t xml:space="preserve"> </w:t>
      </w:r>
    </w:p>
    <w:p w14:paraId="1B022349" w14:textId="77777777" w:rsidR="00547A35" w:rsidRDefault="0098000F" w:rsidP="008B50F6">
      <w:pPr>
        <w:rPr>
          <w:rFonts w:ascii="Calibri" w:eastAsia="Times New Roman" w:hAnsi="Calibri" w:cs="Times New Roman"/>
        </w:rPr>
      </w:pPr>
      <w:r>
        <w:rPr>
          <w:rFonts w:ascii="Calibri" w:eastAsia="Times New Roman" w:hAnsi="Calibri" w:cs="Times New Roman"/>
          <w:b/>
          <w:bCs/>
        </w:rPr>
        <w:t>Approval of August 8</w:t>
      </w:r>
      <w:r w:rsidR="00547A35">
        <w:rPr>
          <w:rFonts w:ascii="Calibri" w:eastAsia="Times New Roman" w:hAnsi="Calibri" w:cs="Times New Roman"/>
          <w:b/>
          <w:bCs/>
        </w:rPr>
        <w:t>, 2017</w:t>
      </w:r>
      <w:r w:rsidR="00547A35" w:rsidRPr="00C614D4">
        <w:rPr>
          <w:rFonts w:ascii="Calibri" w:eastAsia="Times New Roman" w:hAnsi="Calibri" w:cs="Times New Roman"/>
          <w:b/>
          <w:bCs/>
        </w:rPr>
        <w:t xml:space="preserve"> Regular Monthly Board Meeting Minutes</w:t>
      </w:r>
      <w:r w:rsidR="00547A35" w:rsidRPr="00C614D4">
        <w:rPr>
          <w:rFonts w:ascii="Calibri" w:eastAsia="Times New Roman" w:hAnsi="Calibri" w:cs="Times New Roman"/>
        </w:rPr>
        <w:br/>
      </w:r>
      <w:r w:rsidR="00547A35" w:rsidRPr="00D87E99">
        <w:rPr>
          <w:rFonts w:ascii="Calibri" w:eastAsia="Times New Roman" w:hAnsi="Calibri" w:cs="Times New Roman"/>
        </w:rPr>
        <w:t>Motion:</w:t>
      </w:r>
      <w:r w:rsidR="00A11ECE">
        <w:rPr>
          <w:rFonts w:ascii="Calibri" w:eastAsia="Times New Roman" w:hAnsi="Calibri" w:cs="Times New Roman"/>
        </w:rPr>
        <w:t xml:space="preserve"> Mike Weibel </w:t>
      </w:r>
      <w:r w:rsidR="00547A35" w:rsidRPr="00D87E99">
        <w:rPr>
          <w:rFonts w:ascii="Calibri" w:eastAsia="Times New Roman" w:hAnsi="Calibri" w:cs="Times New Roman"/>
        </w:rPr>
        <w:t xml:space="preserve">to approve the minutes from the </w:t>
      </w:r>
      <w:r>
        <w:rPr>
          <w:rFonts w:ascii="Calibri" w:eastAsia="Times New Roman" w:hAnsi="Calibri" w:cs="Times New Roman"/>
        </w:rPr>
        <w:t>August 8</w:t>
      </w:r>
      <w:r w:rsidR="00547A35" w:rsidRPr="00D87E99">
        <w:rPr>
          <w:rFonts w:ascii="Calibri" w:eastAsia="Times New Roman" w:hAnsi="Calibri" w:cs="Times New Roman"/>
        </w:rPr>
        <w:t>, 2017, regular monthly board meeting</w:t>
      </w:r>
      <w:r w:rsidR="00A11ECE">
        <w:rPr>
          <w:rFonts w:ascii="Calibri" w:eastAsia="Times New Roman" w:hAnsi="Calibri" w:cs="Times New Roman"/>
        </w:rPr>
        <w:t xml:space="preserve"> with the amendment </w:t>
      </w:r>
      <w:r w:rsidR="00E83C1B">
        <w:rPr>
          <w:rFonts w:ascii="Calibri" w:eastAsia="Times New Roman" w:hAnsi="Calibri" w:cs="Times New Roman"/>
        </w:rPr>
        <w:t xml:space="preserve">of removing Mary Hofer from the </w:t>
      </w:r>
      <w:r w:rsidR="00A11ECE">
        <w:rPr>
          <w:rFonts w:ascii="Calibri" w:eastAsia="Times New Roman" w:hAnsi="Calibri" w:cs="Times New Roman"/>
        </w:rPr>
        <w:t>attendance</w:t>
      </w:r>
      <w:r w:rsidR="00547A35" w:rsidRPr="00D87E99">
        <w:rPr>
          <w:rFonts w:ascii="Calibri" w:eastAsia="Times New Roman" w:hAnsi="Calibri" w:cs="Times New Roman"/>
        </w:rPr>
        <w:t xml:space="preserve">. Second </w:t>
      </w:r>
      <w:r w:rsidR="00A11ECE">
        <w:rPr>
          <w:rFonts w:ascii="Calibri" w:eastAsia="Times New Roman" w:hAnsi="Calibri" w:cs="Times New Roman"/>
        </w:rPr>
        <w:t>Steve Elsen</w:t>
      </w:r>
      <w:r w:rsidR="00547A35" w:rsidRPr="00D87E99">
        <w:rPr>
          <w:rFonts w:ascii="Calibri" w:eastAsia="Times New Roman" w:hAnsi="Calibri" w:cs="Times New Roman"/>
        </w:rPr>
        <w:t xml:space="preserve">. </w:t>
      </w:r>
      <w:r w:rsidR="00547A35" w:rsidRPr="00C614D4">
        <w:br/>
        <w:t>All aye.</w:t>
      </w:r>
      <w:r w:rsidR="00547A35" w:rsidRPr="00C614D4">
        <w:rPr>
          <w:rFonts w:ascii="Calibri" w:eastAsia="Times New Roman" w:hAnsi="Calibri" w:cs="Times New Roman"/>
        </w:rPr>
        <w:t xml:space="preserve"> Said minutes were approved and placed on file.</w:t>
      </w:r>
      <w:r w:rsidR="00157E5C">
        <w:rPr>
          <w:rFonts w:ascii="Calibri" w:eastAsia="Times New Roman" w:hAnsi="Calibri" w:cs="Times New Roman"/>
        </w:rPr>
        <w:t xml:space="preserve"> </w:t>
      </w:r>
    </w:p>
    <w:p w14:paraId="3C1059DF" w14:textId="77777777" w:rsidR="003C6522" w:rsidRDefault="003C6522" w:rsidP="008B50F6">
      <w:pPr>
        <w:rPr>
          <w:rFonts w:ascii="Calibri" w:eastAsia="Times New Roman" w:hAnsi="Calibri" w:cs="Times New Roman"/>
        </w:rPr>
      </w:pPr>
      <w:r w:rsidRPr="00C614D4">
        <w:rPr>
          <w:rFonts w:ascii="Calibri" w:eastAsia="Times New Roman" w:hAnsi="Calibri" w:cs="Times New Roman"/>
          <w:b/>
          <w:bCs/>
        </w:rPr>
        <w:t>Approval of</w:t>
      </w:r>
      <w:r>
        <w:rPr>
          <w:rFonts w:ascii="Calibri" w:eastAsia="Times New Roman" w:hAnsi="Calibri" w:cs="Times New Roman"/>
          <w:b/>
          <w:bCs/>
        </w:rPr>
        <w:t xml:space="preserve"> August 31, 2017</w:t>
      </w:r>
      <w:r w:rsidRPr="00C614D4">
        <w:rPr>
          <w:rFonts w:ascii="Calibri" w:eastAsia="Times New Roman" w:hAnsi="Calibri" w:cs="Times New Roman"/>
          <w:b/>
          <w:bCs/>
        </w:rPr>
        <w:t xml:space="preserve"> </w:t>
      </w:r>
      <w:r>
        <w:rPr>
          <w:rFonts w:ascii="Calibri" w:eastAsia="Times New Roman" w:hAnsi="Calibri" w:cs="Times New Roman"/>
          <w:b/>
          <w:bCs/>
        </w:rPr>
        <w:t>Special Board</w:t>
      </w:r>
      <w:r w:rsidRPr="00C614D4">
        <w:rPr>
          <w:rFonts w:ascii="Calibri" w:eastAsia="Times New Roman" w:hAnsi="Calibri" w:cs="Times New Roman"/>
          <w:b/>
          <w:bCs/>
        </w:rPr>
        <w:t xml:space="preserve"> Meeting Minutes</w:t>
      </w:r>
      <w:r w:rsidRPr="00C614D4">
        <w:rPr>
          <w:rFonts w:ascii="Calibri" w:eastAsia="Times New Roman" w:hAnsi="Calibri" w:cs="Times New Roman"/>
        </w:rPr>
        <w:br/>
      </w:r>
      <w:r w:rsidR="00B63463">
        <w:rPr>
          <w:rFonts w:ascii="Calibri" w:eastAsia="Times New Roman" w:hAnsi="Calibri" w:cs="Times New Roman"/>
        </w:rPr>
        <w:t>Motion: Steve Elsen</w:t>
      </w:r>
      <w:r>
        <w:rPr>
          <w:rFonts w:ascii="Calibri" w:eastAsia="Times New Roman" w:hAnsi="Calibri" w:cs="Times New Roman"/>
        </w:rPr>
        <w:t xml:space="preserve"> to approve the minutes from the August 31, 2017</w:t>
      </w:r>
      <w:r w:rsidR="00B63463">
        <w:rPr>
          <w:rFonts w:ascii="Calibri" w:eastAsia="Times New Roman" w:hAnsi="Calibri" w:cs="Times New Roman"/>
        </w:rPr>
        <w:t xml:space="preserve"> special board meeting. Second Mike Weibel</w:t>
      </w:r>
      <w:r>
        <w:rPr>
          <w:rFonts w:ascii="Calibri" w:eastAsia="Times New Roman" w:hAnsi="Calibri" w:cs="Times New Roman"/>
        </w:rPr>
        <w:t xml:space="preserve">. </w:t>
      </w:r>
      <w:r w:rsidRPr="00C614D4">
        <w:br/>
        <w:t>All aye.</w:t>
      </w:r>
      <w:r w:rsidRPr="00C614D4">
        <w:rPr>
          <w:rFonts w:ascii="Calibri" w:eastAsia="Times New Roman" w:hAnsi="Calibri" w:cs="Times New Roman"/>
        </w:rPr>
        <w:t xml:space="preserve"> </w:t>
      </w:r>
      <w:r>
        <w:rPr>
          <w:rFonts w:ascii="Calibri" w:eastAsia="Times New Roman" w:hAnsi="Calibri" w:cs="Times New Roman"/>
        </w:rPr>
        <w:t>Said minutes were approved and placed on file.</w:t>
      </w:r>
    </w:p>
    <w:p w14:paraId="5A549C3F" w14:textId="77777777" w:rsidR="00547A35" w:rsidRDefault="00547A35" w:rsidP="008B50F6">
      <w:pPr>
        <w:rPr>
          <w:rFonts w:ascii="Calibri" w:eastAsia="Times New Roman" w:hAnsi="Calibri" w:cs="Times New Roman"/>
        </w:rPr>
      </w:pPr>
      <w:r w:rsidRPr="00C614D4">
        <w:rPr>
          <w:rFonts w:ascii="Calibri" w:eastAsia="Times New Roman" w:hAnsi="Calibri" w:cs="Times New Roman"/>
          <w:b/>
          <w:bCs/>
        </w:rPr>
        <w:t xml:space="preserve">Approval of </w:t>
      </w:r>
      <w:r>
        <w:rPr>
          <w:rFonts w:ascii="Calibri" w:eastAsia="Times New Roman" w:hAnsi="Calibri" w:cs="Times New Roman"/>
          <w:b/>
          <w:bCs/>
        </w:rPr>
        <w:t>Ju</w:t>
      </w:r>
      <w:r w:rsidR="00F3540E">
        <w:rPr>
          <w:rFonts w:ascii="Calibri" w:eastAsia="Times New Roman" w:hAnsi="Calibri" w:cs="Times New Roman"/>
          <w:b/>
          <w:bCs/>
        </w:rPr>
        <w:t>ly 25</w:t>
      </w:r>
      <w:r>
        <w:rPr>
          <w:rFonts w:ascii="Calibri" w:eastAsia="Times New Roman" w:hAnsi="Calibri" w:cs="Times New Roman"/>
          <w:b/>
          <w:bCs/>
        </w:rPr>
        <w:t>, 2017</w:t>
      </w:r>
      <w:r w:rsidRPr="00C614D4">
        <w:rPr>
          <w:rFonts w:ascii="Calibri" w:eastAsia="Times New Roman" w:hAnsi="Calibri" w:cs="Times New Roman"/>
          <w:b/>
          <w:bCs/>
        </w:rPr>
        <w:t xml:space="preserve"> </w:t>
      </w:r>
      <w:r>
        <w:rPr>
          <w:rFonts w:ascii="Calibri" w:eastAsia="Times New Roman" w:hAnsi="Calibri" w:cs="Times New Roman"/>
          <w:b/>
          <w:bCs/>
        </w:rPr>
        <w:t xml:space="preserve">Special Board Meeting </w:t>
      </w:r>
      <w:r w:rsidRPr="00C614D4">
        <w:rPr>
          <w:rFonts w:ascii="Calibri" w:eastAsia="Times New Roman" w:hAnsi="Calibri" w:cs="Times New Roman"/>
          <w:b/>
          <w:bCs/>
        </w:rPr>
        <w:t>Minutes</w:t>
      </w:r>
      <w:r w:rsidR="00AF2FAE">
        <w:rPr>
          <w:rFonts w:ascii="Calibri" w:eastAsia="Times New Roman" w:hAnsi="Calibri" w:cs="Times New Roman"/>
        </w:rPr>
        <w:br/>
      </w:r>
      <w:r w:rsidR="006B25A4">
        <w:rPr>
          <w:rFonts w:ascii="Calibri" w:eastAsia="Times New Roman" w:hAnsi="Calibri" w:cs="Times New Roman"/>
        </w:rPr>
        <w:t>Motion: Mike Weibel</w:t>
      </w:r>
      <w:r w:rsidR="003C6522">
        <w:rPr>
          <w:rFonts w:ascii="Calibri" w:eastAsia="Times New Roman" w:hAnsi="Calibri" w:cs="Times New Roman"/>
        </w:rPr>
        <w:t xml:space="preserve"> to approve the minutes from the July 25, 2017</w:t>
      </w:r>
      <w:r w:rsidR="006B25A4">
        <w:rPr>
          <w:rFonts w:ascii="Calibri" w:eastAsia="Times New Roman" w:hAnsi="Calibri" w:cs="Times New Roman"/>
        </w:rPr>
        <w:t xml:space="preserve"> special board meeting. Second Steve Elsen</w:t>
      </w:r>
      <w:r w:rsidR="003C6522">
        <w:rPr>
          <w:rFonts w:ascii="Calibri" w:eastAsia="Times New Roman" w:hAnsi="Calibri" w:cs="Times New Roman"/>
        </w:rPr>
        <w:t xml:space="preserve">. </w:t>
      </w:r>
      <w:r w:rsidR="003C6522" w:rsidRPr="00C614D4">
        <w:br/>
        <w:t>All aye.</w:t>
      </w:r>
      <w:r w:rsidR="003C6522" w:rsidRPr="00C614D4">
        <w:rPr>
          <w:rFonts w:ascii="Calibri" w:eastAsia="Times New Roman" w:hAnsi="Calibri" w:cs="Times New Roman"/>
        </w:rPr>
        <w:t xml:space="preserve"> </w:t>
      </w:r>
      <w:r w:rsidR="003C6522">
        <w:rPr>
          <w:rFonts w:ascii="Calibri" w:eastAsia="Times New Roman" w:hAnsi="Calibri" w:cs="Times New Roman"/>
        </w:rPr>
        <w:t>Said minutes were approved and placed on file.</w:t>
      </w:r>
    </w:p>
    <w:p w14:paraId="7AFB0DBA" w14:textId="77777777" w:rsidR="00F3540E" w:rsidRDefault="00F3540E" w:rsidP="008B50F6">
      <w:pPr>
        <w:rPr>
          <w:rFonts w:ascii="Calibri" w:eastAsia="Times New Roman" w:hAnsi="Calibri" w:cs="Times New Roman"/>
        </w:rPr>
      </w:pPr>
      <w:r w:rsidRPr="00C614D4">
        <w:rPr>
          <w:rFonts w:ascii="Calibri" w:eastAsia="Times New Roman" w:hAnsi="Calibri" w:cs="Times New Roman"/>
          <w:b/>
          <w:bCs/>
        </w:rPr>
        <w:t xml:space="preserve">Approval of </w:t>
      </w:r>
      <w:r>
        <w:rPr>
          <w:rFonts w:ascii="Calibri" w:eastAsia="Times New Roman" w:hAnsi="Calibri" w:cs="Times New Roman"/>
          <w:b/>
          <w:bCs/>
        </w:rPr>
        <w:t>August 3, 2017</w:t>
      </w:r>
      <w:r w:rsidRPr="00C614D4">
        <w:rPr>
          <w:rFonts w:ascii="Calibri" w:eastAsia="Times New Roman" w:hAnsi="Calibri" w:cs="Times New Roman"/>
          <w:b/>
          <w:bCs/>
        </w:rPr>
        <w:t xml:space="preserve"> </w:t>
      </w:r>
      <w:r>
        <w:rPr>
          <w:rFonts w:ascii="Calibri" w:eastAsia="Times New Roman" w:hAnsi="Calibri" w:cs="Times New Roman"/>
          <w:b/>
          <w:bCs/>
        </w:rPr>
        <w:t xml:space="preserve">Special Board Meeting </w:t>
      </w:r>
      <w:r w:rsidRPr="00C614D4">
        <w:rPr>
          <w:rFonts w:ascii="Calibri" w:eastAsia="Times New Roman" w:hAnsi="Calibri" w:cs="Times New Roman"/>
          <w:b/>
          <w:bCs/>
        </w:rPr>
        <w:t>Minutes</w:t>
      </w:r>
      <w:r>
        <w:rPr>
          <w:rFonts w:ascii="Calibri" w:eastAsia="Times New Roman" w:hAnsi="Calibri" w:cs="Times New Roman"/>
        </w:rPr>
        <w:br/>
      </w:r>
      <w:r w:rsidR="00312FB4">
        <w:rPr>
          <w:rFonts w:ascii="Calibri" w:eastAsia="Times New Roman" w:hAnsi="Calibri" w:cs="Times New Roman"/>
        </w:rPr>
        <w:t>Motion: Steve Elsen</w:t>
      </w:r>
      <w:r w:rsidR="00F161A8">
        <w:rPr>
          <w:rFonts w:ascii="Calibri" w:eastAsia="Times New Roman" w:hAnsi="Calibri" w:cs="Times New Roman"/>
        </w:rPr>
        <w:t xml:space="preserve"> to approve the minutes from the August 3, 2017 special board meeting</w:t>
      </w:r>
      <w:r w:rsidR="00312FB4">
        <w:rPr>
          <w:rFonts w:ascii="Calibri" w:eastAsia="Times New Roman" w:hAnsi="Calibri" w:cs="Times New Roman"/>
        </w:rPr>
        <w:t>. Second Mike Weibel</w:t>
      </w:r>
      <w:r w:rsidR="00F161A8">
        <w:rPr>
          <w:rFonts w:ascii="Calibri" w:eastAsia="Times New Roman" w:hAnsi="Calibri" w:cs="Times New Roman"/>
        </w:rPr>
        <w:t xml:space="preserve">. </w:t>
      </w:r>
      <w:r w:rsidR="00F161A8" w:rsidRPr="00C614D4">
        <w:br/>
        <w:t>All aye.</w:t>
      </w:r>
      <w:r w:rsidR="00F161A8" w:rsidRPr="00C614D4">
        <w:rPr>
          <w:rFonts w:ascii="Calibri" w:eastAsia="Times New Roman" w:hAnsi="Calibri" w:cs="Times New Roman"/>
        </w:rPr>
        <w:t xml:space="preserve"> </w:t>
      </w:r>
      <w:r w:rsidR="00F161A8">
        <w:rPr>
          <w:rFonts w:ascii="Calibri" w:eastAsia="Times New Roman" w:hAnsi="Calibri" w:cs="Times New Roman"/>
        </w:rPr>
        <w:t>Said minutes were approved and placed on file.</w:t>
      </w:r>
    </w:p>
    <w:p w14:paraId="0C4A878B" w14:textId="77777777" w:rsidR="00AF2598" w:rsidRDefault="00F161A8">
      <w:pPr>
        <w:rPr>
          <w:rFonts w:ascii="Calibri" w:eastAsia="Times New Roman" w:hAnsi="Calibri" w:cs="Times New Roman"/>
        </w:rPr>
      </w:pPr>
      <w:r>
        <w:rPr>
          <w:rFonts w:ascii="Calibri" w:eastAsia="Times New Roman" w:hAnsi="Calibri" w:cs="Times New Roman"/>
          <w:b/>
          <w:bCs/>
        </w:rPr>
        <w:t>Dave Lokken, W5779 County Road OS – Road Maintenance and Retaining Wall Concerns</w:t>
      </w:r>
      <w:r w:rsidR="00547A35" w:rsidRPr="00C614D4">
        <w:rPr>
          <w:rFonts w:ascii="Calibri" w:eastAsia="Times New Roman" w:hAnsi="Calibri" w:cs="Times New Roman"/>
        </w:rPr>
        <w:br/>
      </w:r>
      <w:r w:rsidR="006568FE">
        <w:rPr>
          <w:rFonts w:ascii="Calibri" w:eastAsia="Times New Roman" w:hAnsi="Calibri" w:cs="Times New Roman"/>
        </w:rPr>
        <w:t>Dave</w:t>
      </w:r>
      <w:r w:rsidR="00B01CDB">
        <w:rPr>
          <w:rFonts w:ascii="Calibri" w:eastAsia="Times New Roman" w:hAnsi="Calibri" w:cs="Times New Roman"/>
        </w:rPr>
        <w:t xml:space="preserve"> Lokken said</w:t>
      </w:r>
      <w:r w:rsidR="00F26F86">
        <w:rPr>
          <w:rFonts w:ascii="Calibri" w:eastAsia="Times New Roman" w:hAnsi="Calibri" w:cs="Times New Roman"/>
        </w:rPr>
        <w:t xml:space="preserve"> County Road OS</w:t>
      </w:r>
      <w:r w:rsidR="00981384">
        <w:rPr>
          <w:rFonts w:ascii="Calibri" w:eastAsia="Times New Roman" w:hAnsi="Calibri" w:cs="Times New Roman"/>
        </w:rPr>
        <w:t xml:space="preserve"> is full of potholes and there</w:t>
      </w:r>
      <w:r w:rsidR="00F26F86">
        <w:rPr>
          <w:rFonts w:ascii="Calibri" w:eastAsia="Times New Roman" w:hAnsi="Calibri" w:cs="Times New Roman"/>
        </w:rPr>
        <w:t>’s a lot of</w:t>
      </w:r>
      <w:r w:rsidR="00981384">
        <w:rPr>
          <w:rFonts w:ascii="Calibri" w:eastAsia="Times New Roman" w:hAnsi="Calibri" w:cs="Times New Roman"/>
        </w:rPr>
        <w:t xml:space="preserve"> traffic. When the traffic goes by, it ratt</w:t>
      </w:r>
      <w:r w:rsidR="00F26F86">
        <w:rPr>
          <w:rFonts w:ascii="Calibri" w:eastAsia="Times New Roman" w:hAnsi="Calibri" w:cs="Times New Roman"/>
        </w:rPr>
        <w:t>les his home, s</w:t>
      </w:r>
      <w:r w:rsidR="00463719">
        <w:rPr>
          <w:rFonts w:ascii="Calibri" w:eastAsia="Times New Roman" w:hAnsi="Calibri" w:cs="Times New Roman"/>
        </w:rPr>
        <w:t>haking the foundation so bad</w:t>
      </w:r>
      <w:r w:rsidR="00D83945">
        <w:rPr>
          <w:rFonts w:ascii="Calibri" w:eastAsia="Times New Roman" w:hAnsi="Calibri" w:cs="Times New Roman"/>
        </w:rPr>
        <w:t>ly</w:t>
      </w:r>
      <w:r w:rsidR="00463719">
        <w:rPr>
          <w:rFonts w:ascii="Calibri" w:eastAsia="Times New Roman" w:hAnsi="Calibri" w:cs="Times New Roman"/>
        </w:rPr>
        <w:t xml:space="preserve"> that it’s starting to crack.</w:t>
      </w:r>
      <w:r w:rsidR="00F323ED">
        <w:rPr>
          <w:rFonts w:ascii="Calibri" w:eastAsia="Times New Roman" w:hAnsi="Calibri" w:cs="Times New Roman"/>
        </w:rPr>
        <w:t xml:space="preserve"> </w:t>
      </w:r>
      <w:r w:rsidR="00AF2598">
        <w:rPr>
          <w:rFonts w:ascii="Calibri" w:eastAsia="Times New Roman" w:hAnsi="Calibri" w:cs="Times New Roman"/>
        </w:rPr>
        <w:t xml:space="preserve">There’s also water damage to the retaining wall, which has created deep ruts. </w:t>
      </w:r>
      <w:r w:rsidR="00F26F86">
        <w:rPr>
          <w:rFonts w:ascii="Calibri" w:eastAsia="Times New Roman" w:hAnsi="Calibri" w:cs="Times New Roman"/>
        </w:rPr>
        <w:t xml:space="preserve">Although Lokken lives in Medary, </w:t>
      </w:r>
      <w:r w:rsidR="00B01CDB">
        <w:rPr>
          <w:rFonts w:ascii="Calibri" w:eastAsia="Times New Roman" w:hAnsi="Calibri" w:cs="Times New Roman"/>
        </w:rPr>
        <w:t xml:space="preserve">it is understood that </w:t>
      </w:r>
      <w:r w:rsidR="00F26F86">
        <w:rPr>
          <w:rFonts w:ascii="Calibri" w:eastAsia="Times New Roman" w:hAnsi="Calibri" w:cs="Times New Roman"/>
        </w:rPr>
        <w:t>OS</w:t>
      </w:r>
      <w:r w:rsidR="00DB603F">
        <w:rPr>
          <w:rFonts w:ascii="Calibri" w:eastAsia="Times New Roman" w:hAnsi="Calibri" w:cs="Times New Roman"/>
        </w:rPr>
        <w:t xml:space="preserve"> is</w:t>
      </w:r>
      <w:r w:rsidR="00F26F86">
        <w:rPr>
          <w:rFonts w:ascii="Calibri" w:eastAsia="Times New Roman" w:hAnsi="Calibri" w:cs="Times New Roman"/>
        </w:rPr>
        <w:t xml:space="preserve"> a</w:t>
      </w:r>
      <w:r w:rsidR="00DB603F">
        <w:rPr>
          <w:rFonts w:ascii="Calibri" w:eastAsia="Times New Roman" w:hAnsi="Calibri" w:cs="Times New Roman"/>
        </w:rPr>
        <w:t xml:space="preserve"> county</w:t>
      </w:r>
      <w:r w:rsidR="00F26F86">
        <w:rPr>
          <w:rFonts w:ascii="Calibri" w:eastAsia="Times New Roman" w:hAnsi="Calibri" w:cs="Times New Roman"/>
        </w:rPr>
        <w:t xml:space="preserve"> road</w:t>
      </w:r>
      <w:r w:rsidR="00DB603F">
        <w:rPr>
          <w:rFonts w:ascii="Calibri" w:eastAsia="Times New Roman" w:hAnsi="Calibri" w:cs="Times New Roman"/>
        </w:rPr>
        <w:t>,</w:t>
      </w:r>
      <w:r w:rsidR="00F26F86">
        <w:rPr>
          <w:rFonts w:ascii="Calibri" w:eastAsia="Times New Roman" w:hAnsi="Calibri" w:cs="Times New Roman"/>
        </w:rPr>
        <w:t xml:space="preserve"> and the</w:t>
      </w:r>
      <w:r w:rsidR="00DB603F">
        <w:rPr>
          <w:rFonts w:ascii="Calibri" w:eastAsia="Times New Roman" w:hAnsi="Calibri" w:cs="Times New Roman"/>
        </w:rPr>
        <w:t xml:space="preserve"> </w:t>
      </w:r>
      <w:r w:rsidR="00F26F86">
        <w:rPr>
          <w:rFonts w:ascii="Calibri" w:eastAsia="Times New Roman" w:hAnsi="Calibri" w:cs="Times New Roman"/>
        </w:rPr>
        <w:t>retaining wall belongs to the</w:t>
      </w:r>
      <w:r w:rsidR="00DB603F">
        <w:rPr>
          <w:rFonts w:ascii="Calibri" w:eastAsia="Times New Roman" w:hAnsi="Calibri" w:cs="Times New Roman"/>
        </w:rPr>
        <w:t xml:space="preserve"> City of Onalaska. </w:t>
      </w:r>
      <w:r w:rsidR="00F26F86">
        <w:rPr>
          <w:rFonts w:ascii="Calibri" w:eastAsia="Times New Roman" w:hAnsi="Calibri" w:cs="Times New Roman"/>
        </w:rPr>
        <w:t>Ano</w:t>
      </w:r>
      <w:r w:rsidR="007366BA">
        <w:rPr>
          <w:rFonts w:ascii="Calibri" w:eastAsia="Times New Roman" w:hAnsi="Calibri" w:cs="Times New Roman"/>
        </w:rPr>
        <w:t xml:space="preserve">ther gentleman </w:t>
      </w:r>
      <w:r w:rsidR="00F26F86">
        <w:rPr>
          <w:rFonts w:ascii="Calibri" w:eastAsia="Times New Roman" w:hAnsi="Calibri" w:cs="Times New Roman"/>
        </w:rPr>
        <w:t>at</w:t>
      </w:r>
      <w:r w:rsidR="007366BA">
        <w:rPr>
          <w:rFonts w:ascii="Calibri" w:eastAsia="Times New Roman" w:hAnsi="Calibri" w:cs="Times New Roman"/>
        </w:rPr>
        <w:t xml:space="preserve"> </w:t>
      </w:r>
      <w:r w:rsidR="00685F98">
        <w:rPr>
          <w:rFonts w:ascii="Calibri" w:eastAsia="Times New Roman" w:hAnsi="Calibri" w:cs="Times New Roman"/>
        </w:rPr>
        <w:t xml:space="preserve">W5750 County Rd. OS. </w:t>
      </w:r>
      <w:r w:rsidR="00F26F86">
        <w:rPr>
          <w:rFonts w:ascii="Calibri" w:eastAsia="Times New Roman" w:hAnsi="Calibri" w:cs="Times New Roman"/>
        </w:rPr>
        <w:t xml:space="preserve">mentioned that he </w:t>
      </w:r>
      <w:r w:rsidR="00E02D49">
        <w:rPr>
          <w:rFonts w:ascii="Calibri" w:eastAsia="Times New Roman" w:hAnsi="Calibri" w:cs="Times New Roman"/>
        </w:rPr>
        <w:t>h</w:t>
      </w:r>
      <w:r w:rsidR="00F26F86">
        <w:rPr>
          <w:rFonts w:ascii="Calibri" w:eastAsia="Times New Roman" w:hAnsi="Calibri" w:cs="Times New Roman"/>
        </w:rPr>
        <w:t>ad to replace more than nine</w:t>
      </w:r>
      <w:r w:rsidR="007366BA">
        <w:rPr>
          <w:rFonts w:ascii="Calibri" w:eastAsia="Times New Roman" w:hAnsi="Calibri" w:cs="Times New Roman"/>
        </w:rPr>
        <w:t xml:space="preserve"> windows last year</w:t>
      </w:r>
      <w:r w:rsidR="00DE0F80">
        <w:rPr>
          <w:rFonts w:ascii="Calibri" w:eastAsia="Times New Roman" w:hAnsi="Calibri" w:cs="Times New Roman"/>
        </w:rPr>
        <w:t xml:space="preserve"> because of the rumbling from the road. </w:t>
      </w:r>
    </w:p>
    <w:p w14:paraId="223E936C" w14:textId="77777777" w:rsidR="00F3540E" w:rsidRDefault="005F6413">
      <w:pPr>
        <w:rPr>
          <w:rFonts w:ascii="Calibri" w:eastAsia="Times New Roman" w:hAnsi="Calibri" w:cs="Times New Roman"/>
        </w:rPr>
      </w:pPr>
      <w:r>
        <w:rPr>
          <w:rFonts w:ascii="Calibri" w:eastAsia="Times New Roman" w:hAnsi="Calibri" w:cs="Times New Roman"/>
        </w:rPr>
        <w:t>The Board will look</w:t>
      </w:r>
      <w:r w:rsidR="00946AFC">
        <w:rPr>
          <w:rFonts w:ascii="Calibri" w:eastAsia="Times New Roman" w:hAnsi="Calibri" w:cs="Times New Roman"/>
        </w:rPr>
        <w:t xml:space="preserve"> </w:t>
      </w:r>
      <w:r w:rsidR="00AF2598">
        <w:rPr>
          <w:rFonts w:ascii="Calibri" w:eastAsia="Times New Roman" w:hAnsi="Calibri" w:cs="Times New Roman"/>
        </w:rPr>
        <w:t xml:space="preserve">to see </w:t>
      </w:r>
      <w:r w:rsidR="006568FE">
        <w:rPr>
          <w:rFonts w:ascii="Calibri" w:eastAsia="Times New Roman" w:hAnsi="Calibri" w:cs="Times New Roman"/>
        </w:rPr>
        <w:t>when the road is</w:t>
      </w:r>
      <w:r w:rsidR="00946AFC">
        <w:rPr>
          <w:rFonts w:ascii="Calibri" w:eastAsia="Times New Roman" w:hAnsi="Calibri" w:cs="Times New Roman"/>
        </w:rPr>
        <w:t xml:space="preserve"> scheduled at LAPC</w:t>
      </w:r>
      <w:r w:rsidR="006568FE">
        <w:rPr>
          <w:rFonts w:ascii="Calibri" w:eastAsia="Times New Roman" w:hAnsi="Calibri" w:cs="Times New Roman"/>
        </w:rPr>
        <w:t xml:space="preserve"> for paving</w:t>
      </w:r>
      <w:r>
        <w:rPr>
          <w:rFonts w:ascii="Calibri" w:eastAsia="Times New Roman" w:hAnsi="Calibri" w:cs="Times New Roman"/>
        </w:rPr>
        <w:t xml:space="preserve"> and send a </w:t>
      </w:r>
      <w:r w:rsidR="00946AFC">
        <w:rPr>
          <w:rFonts w:ascii="Calibri" w:eastAsia="Times New Roman" w:hAnsi="Calibri" w:cs="Times New Roman"/>
        </w:rPr>
        <w:t xml:space="preserve">letter to </w:t>
      </w:r>
      <w:r w:rsidR="00AF2598">
        <w:rPr>
          <w:rFonts w:ascii="Calibri" w:eastAsia="Times New Roman" w:hAnsi="Calibri" w:cs="Times New Roman"/>
        </w:rPr>
        <w:t xml:space="preserve">highway commissioner </w:t>
      </w:r>
      <w:r w:rsidR="00946AFC">
        <w:rPr>
          <w:rFonts w:ascii="Calibri" w:eastAsia="Times New Roman" w:hAnsi="Calibri" w:cs="Times New Roman"/>
        </w:rPr>
        <w:t xml:space="preserve">Ron </w:t>
      </w:r>
      <w:r>
        <w:rPr>
          <w:rFonts w:ascii="Calibri" w:eastAsia="Times New Roman" w:hAnsi="Calibri" w:cs="Times New Roman"/>
        </w:rPr>
        <w:t>Chamberlain</w:t>
      </w:r>
      <w:r w:rsidR="00AF2598">
        <w:rPr>
          <w:rFonts w:ascii="Calibri" w:eastAsia="Times New Roman" w:hAnsi="Calibri" w:cs="Times New Roman"/>
        </w:rPr>
        <w:t>, cc’d to Jar</w:t>
      </w:r>
      <w:r w:rsidR="006568FE">
        <w:rPr>
          <w:rFonts w:ascii="Calibri" w:eastAsia="Times New Roman" w:hAnsi="Calibri" w:cs="Times New Roman"/>
        </w:rPr>
        <w:t>r</w:t>
      </w:r>
      <w:r w:rsidR="00AF2598">
        <w:rPr>
          <w:rFonts w:ascii="Calibri" w:eastAsia="Times New Roman" w:hAnsi="Calibri" w:cs="Times New Roman"/>
        </w:rPr>
        <w:t>od Holter,</w:t>
      </w:r>
      <w:r>
        <w:rPr>
          <w:rFonts w:ascii="Calibri" w:eastAsia="Times New Roman" w:hAnsi="Calibri" w:cs="Times New Roman"/>
        </w:rPr>
        <w:t xml:space="preserve"> requesting that the road</w:t>
      </w:r>
      <w:r w:rsidR="00946AFC">
        <w:rPr>
          <w:rFonts w:ascii="Calibri" w:eastAsia="Times New Roman" w:hAnsi="Calibri" w:cs="Times New Roman"/>
        </w:rPr>
        <w:t xml:space="preserve"> be </w:t>
      </w:r>
      <w:r>
        <w:rPr>
          <w:rFonts w:ascii="Calibri" w:eastAsia="Times New Roman" w:hAnsi="Calibri" w:cs="Times New Roman"/>
        </w:rPr>
        <w:t xml:space="preserve">made </w:t>
      </w:r>
      <w:r w:rsidR="00946AFC">
        <w:rPr>
          <w:rFonts w:ascii="Calibri" w:eastAsia="Times New Roman" w:hAnsi="Calibri" w:cs="Times New Roman"/>
        </w:rPr>
        <w:t xml:space="preserve">safe, </w:t>
      </w:r>
      <w:r>
        <w:rPr>
          <w:rFonts w:ascii="Calibri" w:eastAsia="Times New Roman" w:hAnsi="Calibri" w:cs="Times New Roman"/>
        </w:rPr>
        <w:t xml:space="preserve">that </w:t>
      </w:r>
      <w:r w:rsidR="00946AFC">
        <w:rPr>
          <w:rFonts w:ascii="Calibri" w:eastAsia="Times New Roman" w:hAnsi="Calibri" w:cs="Times New Roman"/>
        </w:rPr>
        <w:t>homes won’t fe</w:t>
      </w:r>
      <w:r>
        <w:rPr>
          <w:rFonts w:ascii="Calibri" w:eastAsia="Times New Roman" w:hAnsi="Calibri" w:cs="Times New Roman"/>
        </w:rPr>
        <w:t>el the e</w:t>
      </w:r>
      <w:r w:rsidR="00946AFC">
        <w:rPr>
          <w:rFonts w:ascii="Calibri" w:eastAsia="Times New Roman" w:hAnsi="Calibri" w:cs="Times New Roman"/>
        </w:rPr>
        <w:t xml:space="preserve">ffects of traffic, and to </w:t>
      </w:r>
      <w:r w:rsidR="006568FE">
        <w:rPr>
          <w:rFonts w:ascii="Calibri" w:eastAsia="Times New Roman" w:hAnsi="Calibri" w:cs="Times New Roman"/>
        </w:rPr>
        <w:t>discuss</w:t>
      </w:r>
      <w:r>
        <w:rPr>
          <w:rFonts w:ascii="Calibri" w:eastAsia="Times New Roman" w:hAnsi="Calibri" w:cs="Times New Roman"/>
        </w:rPr>
        <w:t xml:space="preserve"> the spe</w:t>
      </w:r>
      <w:r w:rsidR="00AF2598">
        <w:rPr>
          <w:rFonts w:ascii="Calibri" w:eastAsia="Times New Roman" w:hAnsi="Calibri" w:cs="Times New Roman"/>
        </w:rPr>
        <w:t xml:space="preserve">ed limit. </w:t>
      </w:r>
    </w:p>
    <w:p w14:paraId="55AA6B5A" w14:textId="742A78AC" w:rsidR="00480698" w:rsidRDefault="00F161A8" w:rsidP="00547A35">
      <w:pPr>
        <w:rPr>
          <w:rFonts w:ascii="Calibri" w:eastAsia="Times New Roman" w:hAnsi="Calibri" w:cs="Times New Roman"/>
        </w:rPr>
      </w:pPr>
      <w:r>
        <w:rPr>
          <w:rFonts w:ascii="Calibri" w:eastAsia="Times New Roman" w:hAnsi="Calibri" w:cs="Times New Roman"/>
          <w:b/>
          <w:bCs/>
        </w:rPr>
        <w:t>Zoning Change Request at N4342 Germann Ct. for the Stollbergs</w:t>
      </w:r>
      <w:r w:rsidR="00547A35" w:rsidRPr="00C614D4">
        <w:rPr>
          <w:rFonts w:ascii="Calibri" w:eastAsia="Times New Roman" w:hAnsi="Calibri" w:cs="Times New Roman"/>
        </w:rPr>
        <w:br/>
      </w:r>
      <w:r w:rsidR="00CF63A2">
        <w:rPr>
          <w:rFonts w:ascii="Calibri" w:eastAsia="Times New Roman" w:hAnsi="Calibri" w:cs="Times New Roman"/>
        </w:rPr>
        <w:t xml:space="preserve">The Stollbergs have been doing car repair </w:t>
      </w:r>
      <w:r w:rsidR="00480698">
        <w:rPr>
          <w:rFonts w:ascii="Calibri" w:eastAsia="Times New Roman" w:hAnsi="Calibri" w:cs="Times New Roman"/>
        </w:rPr>
        <w:t xml:space="preserve">for a couple years </w:t>
      </w:r>
      <w:r w:rsidR="00CF63A2">
        <w:rPr>
          <w:rFonts w:ascii="Calibri" w:eastAsia="Times New Roman" w:hAnsi="Calibri" w:cs="Times New Roman"/>
        </w:rPr>
        <w:t xml:space="preserve">at </w:t>
      </w:r>
      <w:r w:rsidR="00480698">
        <w:rPr>
          <w:rFonts w:ascii="Calibri" w:eastAsia="Times New Roman" w:hAnsi="Calibri" w:cs="Times New Roman"/>
        </w:rPr>
        <w:t xml:space="preserve">a property they currently rent at </w:t>
      </w:r>
      <w:r w:rsidR="00CF63A2">
        <w:rPr>
          <w:rFonts w:ascii="Calibri" w:eastAsia="Times New Roman" w:hAnsi="Calibri" w:cs="Times New Roman"/>
        </w:rPr>
        <w:t>N4342 Germann Ct.</w:t>
      </w:r>
      <w:r w:rsidR="00FE1DB8">
        <w:rPr>
          <w:rFonts w:ascii="Calibri" w:eastAsia="Times New Roman" w:hAnsi="Calibri" w:cs="Times New Roman"/>
        </w:rPr>
        <w:t xml:space="preserve">, but </w:t>
      </w:r>
      <w:r w:rsidR="00CF63A2">
        <w:rPr>
          <w:rFonts w:ascii="Calibri" w:eastAsia="Times New Roman" w:hAnsi="Calibri" w:cs="Times New Roman"/>
        </w:rPr>
        <w:t xml:space="preserve">they were </w:t>
      </w:r>
      <w:r w:rsidR="00480698">
        <w:rPr>
          <w:rFonts w:ascii="Calibri" w:eastAsia="Times New Roman" w:hAnsi="Calibri" w:cs="Times New Roman"/>
        </w:rPr>
        <w:t>unaware that this use was restricted via current</w:t>
      </w:r>
      <w:r w:rsidR="00FE1DB8">
        <w:rPr>
          <w:rFonts w:ascii="Calibri" w:eastAsia="Times New Roman" w:hAnsi="Calibri" w:cs="Times New Roman"/>
        </w:rPr>
        <w:t xml:space="preserve"> zoning. </w:t>
      </w:r>
      <w:r w:rsidR="00CF63A2">
        <w:rPr>
          <w:rFonts w:ascii="Calibri" w:eastAsia="Times New Roman" w:hAnsi="Calibri" w:cs="Times New Roman"/>
        </w:rPr>
        <w:t>They said their business is extremely small, and they</w:t>
      </w:r>
      <w:r w:rsidR="00480698">
        <w:rPr>
          <w:rFonts w:ascii="Calibri" w:eastAsia="Times New Roman" w:hAnsi="Calibri" w:cs="Times New Roman"/>
        </w:rPr>
        <w:t xml:space="preserve"> would like to get the Town Board’s approval</w:t>
      </w:r>
      <w:r w:rsidR="00FE1DB8">
        <w:rPr>
          <w:rFonts w:ascii="Calibri" w:eastAsia="Times New Roman" w:hAnsi="Calibri" w:cs="Times New Roman"/>
        </w:rPr>
        <w:t xml:space="preserve"> </w:t>
      </w:r>
      <w:r w:rsidR="00480698">
        <w:rPr>
          <w:rFonts w:ascii="Calibri" w:eastAsia="Times New Roman" w:hAnsi="Calibri" w:cs="Times New Roman"/>
        </w:rPr>
        <w:t xml:space="preserve">for this change in </w:t>
      </w:r>
      <w:r w:rsidR="00FE1DB8">
        <w:rPr>
          <w:rFonts w:ascii="Calibri" w:eastAsia="Times New Roman" w:hAnsi="Calibri" w:cs="Times New Roman"/>
        </w:rPr>
        <w:lastRenderedPageBreak/>
        <w:t xml:space="preserve">zoning. </w:t>
      </w:r>
      <w:r w:rsidR="00B01CDB">
        <w:rPr>
          <w:rFonts w:ascii="Calibri" w:eastAsia="Times New Roman" w:hAnsi="Calibri" w:cs="Times New Roman"/>
        </w:rPr>
        <w:t>It is understood that c</w:t>
      </w:r>
      <w:r w:rsidR="00480698">
        <w:rPr>
          <w:rFonts w:ascii="Calibri" w:eastAsia="Times New Roman" w:hAnsi="Calibri" w:cs="Times New Roman"/>
        </w:rPr>
        <w:t>urrent z</w:t>
      </w:r>
      <w:r w:rsidR="00CF63A2">
        <w:rPr>
          <w:rFonts w:ascii="Calibri" w:eastAsia="Times New Roman" w:hAnsi="Calibri" w:cs="Times New Roman"/>
        </w:rPr>
        <w:t xml:space="preserve">oning </w:t>
      </w:r>
      <w:r w:rsidR="00480698">
        <w:rPr>
          <w:rFonts w:ascii="Calibri" w:eastAsia="Times New Roman" w:hAnsi="Calibri" w:cs="Times New Roman"/>
        </w:rPr>
        <w:t xml:space="preserve">at this address only </w:t>
      </w:r>
      <w:r w:rsidR="00CF63A2">
        <w:rPr>
          <w:rFonts w:ascii="Calibri" w:eastAsia="Times New Roman" w:hAnsi="Calibri" w:cs="Times New Roman"/>
        </w:rPr>
        <w:t xml:space="preserve">allows </w:t>
      </w:r>
      <w:r w:rsidR="00480698">
        <w:rPr>
          <w:rFonts w:ascii="Calibri" w:eastAsia="Times New Roman" w:hAnsi="Calibri" w:cs="Times New Roman"/>
        </w:rPr>
        <w:t xml:space="preserve">for </w:t>
      </w:r>
      <w:r w:rsidR="00CF63A2">
        <w:rPr>
          <w:rFonts w:ascii="Calibri" w:eastAsia="Times New Roman" w:hAnsi="Calibri" w:cs="Times New Roman"/>
        </w:rPr>
        <w:t xml:space="preserve">a </w:t>
      </w:r>
      <w:r w:rsidR="004D5FD5">
        <w:rPr>
          <w:rFonts w:ascii="Calibri" w:eastAsia="Times New Roman" w:hAnsi="Calibri" w:cs="Times New Roman"/>
        </w:rPr>
        <w:t>landscaping business,</w:t>
      </w:r>
      <w:r w:rsidR="00A7316B">
        <w:rPr>
          <w:rFonts w:ascii="Calibri" w:eastAsia="Times New Roman" w:hAnsi="Calibri" w:cs="Times New Roman"/>
        </w:rPr>
        <w:t xml:space="preserve"> nursery</w:t>
      </w:r>
      <w:r w:rsidR="004D5FD5">
        <w:rPr>
          <w:rFonts w:ascii="Calibri" w:eastAsia="Times New Roman" w:hAnsi="Calibri" w:cs="Times New Roman"/>
        </w:rPr>
        <w:t>,</w:t>
      </w:r>
      <w:r w:rsidR="00A7316B">
        <w:rPr>
          <w:rFonts w:ascii="Calibri" w:eastAsia="Times New Roman" w:hAnsi="Calibri" w:cs="Times New Roman"/>
        </w:rPr>
        <w:t xml:space="preserve"> </w:t>
      </w:r>
      <w:r w:rsidR="004D5FD5">
        <w:rPr>
          <w:rFonts w:ascii="Calibri" w:eastAsia="Times New Roman" w:hAnsi="Calibri" w:cs="Times New Roman"/>
        </w:rPr>
        <w:t>flower</w:t>
      </w:r>
      <w:r w:rsidR="00A7316B">
        <w:rPr>
          <w:rFonts w:ascii="Calibri" w:eastAsia="Times New Roman" w:hAnsi="Calibri" w:cs="Times New Roman"/>
        </w:rPr>
        <w:t xml:space="preserve"> shop </w:t>
      </w:r>
      <w:r w:rsidR="004D5FD5">
        <w:rPr>
          <w:rFonts w:ascii="Calibri" w:eastAsia="Times New Roman" w:hAnsi="Calibri" w:cs="Times New Roman"/>
        </w:rPr>
        <w:t>or other related business use.</w:t>
      </w:r>
      <w:r w:rsidR="00A7316B">
        <w:rPr>
          <w:rFonts w:ascii="Calibri" w:eastAsia="Times New Roman" w:hAnsi="Calibri" w:cs="Times New Roman"/>
        </w:rPr>
        <w:t xml:space="preserve"> </w:t>
      </w:r>
    </w:p>
    <w:p w14:paraId="05E542BA" w14:textId="77777777" w:rsidR="00F3540E" w:rsidRDefault="00CF63A2" w:rsidP="00547A35">
      <w:pPr>
        <w:rPr>
          <w:rFonts w:ascii="Calibri" w:eastAsia="Times New Roman" w:hAnsi="Calibri" w:cs="Times New Roman"/>
        </w:rPr>
      </w:pPr>
      <w:r>
        <w:rPr>
          <w:rFonts w:ascii="Calibri" w:eastAsia="Times New Roman" w:hAnsi="Calibri" w:cs="Times New Roman"/>
        </w:rPr>
        <w:t xml:space="preserve">They explained that they have </w:t>
      </w:r>
      <w:r w:rsidR="00480698">
        <w:rPr>
          <w:rFonts w:ascii="Calibri" w:eastAsia="Times New Roman" w:hAnsi="Calibri" w:cs="Times New Roman"/>
        </w:rPr>
        <w:t>between one and</w:t>
      </w:r>
      <w:r>
        <w:rPr>
          <w:rFonts w:ascii="Calibri" w:eastAsia="Times New Roman" w:hAnsi="Calibri" w:cs="Times New Roman"/>
        </w:rPr>
        <w:t xml:space="preserve"> five custom</w:t>
      </w:r>
      <w:r w:rsidR="00480698">
        <w:rPr>
          <w:rFonts w:ascii="Calibri" w:eastAsia="Times New Roman" w:hAnsi="Calibri" w:cs="Times New Roman"/>
        </w:rPr>
        <w:t>ers per</w:t>
      </w:r>
      <w:r>
        <w:rPr>
          <w:rFonts w:ascii="Calibri" w:eastAsia="Times New Roman" w:hAnsi="Calibri" w:cs="Times New Roman"/>
        </w:rPr>
        <w:t xml:space="preserve"> day, a low traffic count, </w:t>
      </w:r>
      <w:r w:rsidR="00480698">
        <w:rPr>
          <w:rFonts w:ascii="Calibri" w:eastAsia="Times New Roman" w:hAnsi="Calibri" w:cs="Times New Roman"/>
        </w:rPr>
        <w:t xml:space="preserve">a </w:t>
      </w:r>
      <w:r>
        <w:rPr>
          <w:rFonts w:ascii="Calibri" w:eastAsia="Times New Roman" w:hAnsi="Calibri" w:cs="Times New Roman"/>
        </w:rPr>
        <w:t>s</w:t>
      </w:r>
      <w:r w:rsidR="00A42875">
        <w:rPr>
          <w:rFonts w:ascii="Calibri" w:eastAsia="Times New Roman" w:hAnsi="Calibri" w:cs="Times New Roman"/>
        </w:rPr>
        <w:t>mall</w:t>
      </w:r>
      <w:r>
        <w:rPr>
          <w:rFonts w:ascii="Calibri" w:eastAsia="Times New Roman" w:hAnsi="Calibri" w:cs="Times New Roman"/>
        </w:rPr>
        <w:t xml:space="preserve"> footprint, </w:t>
      </w:r>
      <w:r w:rsidR="00B01CDB">
        <w:rPr>
          <w:rFonts w:ascii="Calibri" w:eastAsia="Times New Roman" w:hAnsi="Calibri" w:cs="Times New Roman"/>
        </w:rPr>
        <w:t>no emissions</w:t>
      </w:r>
      <w:r w:rsidR="00480698">
        <w:rPr>
          <w:rFonts w:ascii="Calibri" w:eastAsia="Times New Roman" w:hAnsi="Calibri" w:cs="Times New Roman"/>
        </w:rPr>
        <w:t xml:space="preserve"> </w:t>
      </w:r>
      <w:r>
        <w:rPr>
          <w:rFonts w:ascii="Calibri" w:eastAsia="Times New Roman" w:hAnsi="Calibri" w:cs="Times New Roman"/>
        </w:rPr>
        <w:t>and no signage. They said</w:t>
      </w:r>
      <w:r w:rsidR="008279B9">
        <w:rPr>
          <w:rFonts w:ascii="Calibri" w:eastAsia="Times New Roman" w:hAnsi="Calibri" w:cs="Times New Roman"/>
        </w:rPr>
        <w:t xml:space="preserve"> they haven’t had any complaints regarding noise concerns, smells or anything else that they are aware of. </w:t>
      </w:r>
      <w:r w:rsidR="00480698">
        <w:rPr>
          <w:rFonts w:ascii="Calibri" w:eastAsia="Times New Roman" w:hAnsi="Calibri" w:cs="Times New Roman"/>
        </w:rPr>
        <w:t>T</w:t>
      </w:r>
      <w:r>
        <w:rPr>
          <w:rFonts w:ascii="Calibri" w:eastAsia="Times New Roman" w:hAnsi="Calibri" w:cs="Times New Roman"/>
        </w:rPr>
        <w:t>hey don’t plan to make any big changes, but t</w:t>
      </w:r>
      <w:r w:rsidR="00DC174B">
        <w:rPr>
          <w:rFonts w:ascii="Calibri" w:eastAsia="Times New Roman" w:hAnsi="Calibri" w:cs="Times New Roman"/>
        </w:rPr>
        <w:t xml:space="preserve">hey would like to clean up the property a bit. </w:t>
      </w:r>
      <w:r w:rsidR="00B1382F">
        <w:rPr>
          <w:rFonts w:ascii="Calibri" w:eastAsia="Times New Roman" w:hAnsi="Calibri" w:cs="Times New Roman"/>
        </w:rPr>
        <w:t xml:space="preserve">They </w:t>
      </w:r>
      <w:r>
        <w:rPr>
          <w:rFonts w:ascii="Calibri" w:eastAsia="Times New Roman" w:hAnsi="Calibri" w:cs="Times New Roman"/>
        </w:rPr>
        <w:t xml:space="preserve">also said they </w:t>
      </w:r>
      <w:r w:rsidR="00B01CDB">
        <w:rPr>
          <w:rFonts w:ascii="Calibri" w:eastAsia="Times New Roman" w:hAnsi="Calibri" w:cs="Times New Roman"/>
        </w:rPr>
        <w:t xml:space="preserve">don’t store or </w:t>
      </w:r>
      <w:proofErr w:type="spellStart"/>
      <w:r w:rsidR="00B01CDB">
        <w:rPr>
          <w:rFonts w:ascii="Calibri" w:eastAsia="Times New Roman" w:hAnsi="Calibri" w:cs="Times New Roman"/>
        </w:rPr>
        <w:t>tow</w:t>
      </w:r>
      <w:proofErr w:type="spellEnd"/>
      <w:r w:rsidR="00B01CDB">
        <w:rPr>
          <w:rFonts w:ascii="Calibri" w:eastAsia="Times New Roman" w:hAnsi="Calibri" w:cs="Times New Roman"/>
        </w:rPr>
        <w:t xml:space="preserve"> cars</w:t>
      </w:r>
      <w:r w:rsidR="002D05AE">
        <w:rPr>
          <w:rFonts w:ascii="Calibri" w:eastAsia="Times New Roman" w:hAnsi="Calibri" w:cs="Times New Roman"/>
        </w:rPr>
        <w:t>,</w:t>
      </w:r>
      <w:r w:rsidR="00B01CDB">
        <w:rPr>
          <w:rFonts w:ascii="Calibri" w:eastAsia="Times New Roman" w:hAnsi="Calibri" w:cs="Times New Roman"/>
        </w:rPr>
        <w:t xml:space="preserve"> and</w:t>
      </w:r>
      <w:r w:rsidR="00B1382F">
        <w:rPr>
          <w:rFonts w:ascii="Calibri" w:eastAsia="Times New Roman" w:hAnsi="Calibri" w:cs="Times New Roman"/>
        </w:rPr>
        <w:t xml:space="preserve"> </w:t>
      </w:r>
      <w:r w:rsidR="002D05AE">
        <w:rPr>
          <w:rFonts w:ascii="Calibri" w:eastAsia="Times New Roman" w:hAnsi="Calibri" w:cs="Times New Roman"/>
        </w:rPr>
        <w:t xml:space="preserve">currently </w:t>
      </w:r>
      <w:r w:rsidR="00B01CDB">
        <w:rPr>
          <w:rFonts w:ascii="Calibri" w:eastAsia="Times New Roman" w:hAnsi="Calibri" w:cs="Times New Roman"/>
        </w:rPr>
        <w:t>t</w:t>
      </w:r>
      <w:r w:rsidR="00480698">
        <w:rPr>
          <w:rFonts w:ascii="Calibri" w:eastAsia="Times New Roman" w:hAnsi="Calibri" w:cs="Times New Roman"/>
        </w:rPr>
        <w:t xml:space="preserve">he business is mainly accessed </w:t>
      </w:r>
      <w:r w:rsidR="004C285C">
        <w:rPr>
          <w:rFonts w:ascii="Calibri" w:eastAsia="Times New Roman" w:hAnsi="Calibri" w:cs="Times New Roman"/>
        </w:rPr>
        <w:t xml:space="preserve">from Heritage Lane. </w:t>
      </w:r>
    </w:p>
    <w:p w14:paraId="473D83AE" w14:textId="77777777" w:rsidR="00EA6AE4" w:rsidRDefault="00480698" w:rsidP="00547A35">
      <w:pPr>
        <w:rPr>
          <w:rFonts w:ascii="Calibri" w:eastAsia="Times New Roman" w:hAnsi="Calibri" w:cs="Times New Roman"/>
        </w:rPr>
      </w:pPr>
      <w:r>
        <w:rPr>
          <w:rFonts w:ascii="Calibri" w:eastAsia="Times New Roman" w:hAnsi="Calibri" w:cs="Times New Roman"/>
        </w:rPr>
        <w:t>The Stollbergs are</w:t>
      </w:r>
      <w:r w:rsidR="00EA6AE4">
        <w:rPr>
          <w:rFonts w:ascii="Calibri" w:eastAsia="Times New Roman" w:hAnsi="Calibri" w:cs="Times New Roman"/>
        </w:rPr>
        <w:t xml:space="preserve"> making </w:t>
      </w:r>
      <w:r>
        <w:rPr>
          <w:rFonts w:ascii="Calibri" w:eastAsia="Times New Roman" w:hAnsi="Calibri" w:cs="Times New Roman"/>
        </w:rPr>
        <w:t>their</w:t>
      </w:r>
      <w:r w:rsidR="00EA6AE4">
        <w:rPr>
          <w:rFonts w:ascii="Calibri" w:eastAsia="Times New Roman" w:hAnsi="Calibri" w:cs="Times New Roman"/>
        </w:rPr>
        <w:t xml:space="preserve"> position known </w:t>
      </w:r>
      <w:r>
        <w:rPr>
          <w:rFonts w:ascii="Calibri" w:eastAsia="Times New Roman" w:hAnsi="Calibri" w:cs="Times New Roman"/>
        </w:rPr>
        <w:t>today in the minutes. They intend to be</w:t>
      </w:r>
      <w:r w:rsidR="002C11BF">
        <w:rPr>
          <w:rFonts w:ascii="Calibri" w:eastAsia="Times New Roman" w:hAnsi="Calibri" w:cs="Times New Roman"/>
        </w:rPr>
        <w:t xml:space="preserve"> on</w:t>
      </w:r>
      <w:r>
        <w:rPr>
          <w:rFonts w:ascii="Calibri" w:eastAsia="Times New Roman" w:hAnsi="Calibri" w:cs="Times New Roman"/>
        </w:rPr>
        <w:t xml:space="preserve"> the </w:t>
      </w:r>
      <w:r w:rsidR="00B01CDB">
        <w:rPr>
          <w:rFonts w:ascii="Calibri" w:eastAsia="Times New Roman" w:hAnsi="Calibri" w:cs="Times New Roman"/>
        </w:rPr>
        <w:t xml:space="preserve">county’s </w:t>
      </w:r>
      <w:r>
        <w:rPr>
          <w:rFonts w:ascii="Calibri" w:eastAsia="Times New Roman" w:hAnsi="Calibri" w:cs="Times New Roman"/>
        </w:rPr>
        <w:t>agenda for</w:t>
      </w:r>
      <w:r w:rsidR="002C11BF">
        <w:rPr>
          <w:rFonts w:ascii="Calibri" w:eastAsia="Times New Roman" w:hAnsi="Calibri" w:cs="Times New Roman"/>
        </w:rPr>
        <w:t xml:space="preserve"> the </w:t>
      </w:r>
      <w:r w:rsidR="00B01CDB">
        <w:rPr>
          <w:rFonts w:ascii="Calibri" w:eastAsia="Times New Roman" w:hAnsi="Calibri" w:cs="Times New Roman"/>
        </w:rPr>
        <w:t xml:space="preserve">board </w:t>
      </w:r>
      <w:r w:rsidR="002E3C66">
        <w:rPr>
          <w:rFonts w:ascii="Calibri" w:eastAsia="Times New Roman" w:hAnsi="Calibri" w:cs="Times New Roman"/>
        </w:rPr>
        <w:t>meeting on Oct. 2</w:t>
      </w:r>
      <w:r>
        <w:rPr>
          <w:rFonts w:ascii="Calibri" w:eastAsia="Times New Roman" w:hAnsi="Calibri" w:cs="Times New Roman"/>
        </w:rPr>
        <w:t xml:space="preserve">, then they will be on our </w:t>
      </w:r>
      <w:r w:rsidR="00B01CDB">
        <w:rPr>
          <w:rFonts w:ascii="Calibri" w:eastAsia="Times New Roman" w:hAnsi="Calibri" w:cs="Times New Roman"/>
        </w:rPr>
        <w:t xml:space="preserve">town meeting </w:t>
      </w:r>
      <w:r>
        <w:rPr>
          <w:rFonts w:ascii="Calibri" w:eastAsia="Times New Roman" w:hAnsi="Calibri" w:cs="Times New Roman"/>
        </w:rPr>
        <w:t xml:space="preserve">agenda again </w:t>
      </w:r>
      <w:r w:rsidR="002E3C66">
        <w:rPr>
          <w:rFonts w:ascii="Calibri" w:eastAsia="Times New Roman" w:hAnsi="Calibri" w:cs="Times New Roman"/>
        </w:rPr>
        <w:t>on Oct. 10</w:t>
      </w:r>
      <w:r>
        <w:rPr>
          <w:rFonts w:ascii="Calibri" w:eastAsia="Times New Roman" w:hAnsi="Calibri" w:cs="Times New Roman"/>
        </w:rPr>
        <w:t xml:space="preserve"> seeking Board approval.</w:t>
      </w:r>
      <w:r w:rsidR="00840D84">
        <w:rPr>
          <w:rFonts w:ascii="Calibri" w:eastAsia="Times New Roman" w:hAnsi="Calibri" w:cs="Times New Roman"/>
        </w:rPr>
        <w:t xml:space="preserve"> </w:t>
      </w:r>
    </w:p>
    <w:p w14:paraId="1DF18733" w14:textId="77777777" w:rsidR="00547A35" w:rsidRDefault="0048524E">
      <w:pPr>
        <w:rPr>
          <w:rFonts w:ascii="Calibri" w:eastAsia="Times New Roman" w:hAnsi="Calibri" w:cs="Times New Roman"/>
        </w:rPr>
      </w:pPr>
      <w:r>
        <w:rPr>
          <w:rFonts w:ascii="Calibri" w:eastAsia="Times New Roman" w:hAnsi="Calibri" w:cs="Times New Roman"/>
          <w:b/>
          <w:bCs/>
        </w:rPr>
        <w:t>Vance Culvert Letter</w:t>
      </w:r>
      <w:r w:rsidR="00547A35" w:rsidRPr="00C614D4">
        <w:rPr>
          <w:rFonts w:ascii="Calibri" w:eastAsia="Times New Roman" w:hAnsi="Calibri" w:cs="Times New Roman"/>
        </w:rPr>
        <w:br/>
      </w:r>
      <w:r>
        <w:rPr>
          <w:rFonts w:ascii="Calibri" w:eastAsia="Times New Roman" w:hAnsi="Calibri" w:cs="Times New Roman"/>
        </w:rPr>
        <w:t>The Vances didn’t take delivery of the certified letter that was sent to them</w:t>
      </w:r>
      <w:r w:rsidR="00D507BC">
        <w:rPr>
          <w:rFonts w:ascii="Calibri" w:eastAsia="Times New Roman" w:hAnsi="Calibri" w:cs="Times New Roman"/>
        </w:rPr>
        <w:t xml:space="preserve"> regarding their culvert</w:t>
      </w:r>
      <w:r>
        <w:rPr>
          <w:rFonts w:ascii="Calibri" w:eastAsia="Times New Roman" w:hAnsi="Calibri" w:cs="Times New Roman"/>
        </w:rPr>
        <w:t xml:space="preserve">. </w:t>
      </w:r>
      <w:r w:rsidR="00D507BC">
        <w:rPr>
          <w:rFonts w:ascii="Calibri" w:eastAsia="Times New Roman" w:hAnsi="Calibri" w:cs="Times New Roman"/>
        </w:rPr>
        <w:t>The n</w:t>
      </w:r>
      <w:r w:rsidR="00DD14BB">
        <w:rPr>
          <w:rFonts w:ascii="Calibri" w:eastAsia="Times New Roman" w:hAnsi="Calibri" w:cs="Times New Roman"/>
        </w:rPr>
        <w:t xml:space="preserve">ext step would be to have it served. </w:t>
      </w:r>
    </w:p>
    <w:p w14:paraId="55DC72F6" w14:textId="77777777" w:rsidR="0045460D" w:rsidRDefault="0045460D">
      <w:pPr>
        <w:rPr>
          <w:rFonts w:ascii="Calibri" w:eastAsia="Times New Roman" w:hAnsi="Calibri" w:cs="Times New Roman"/>
        </w:rPr>
      </w:pPr>
      <w:r>
        <w:rPr>
          <w:rFonts w:ascii="Calibri" w:eastAsia="Times New Roman" w:hAnsi="Calibri" w:cs="Times New Roman"/>
        </w:rPr>
        <w:t xml:space="preserve">Motion: </w:t>
      </w:r>
      <w:r w:rsidR="00DD14BB">
        <w:rPr>
          <w:rFonts w:ascii="Calibri" w:eastAsia="Times New Roman" w:hAnsi="Calibri" w:cs="Times New Roman"/>
        </w:rPr>
        <w:t>Linda Seidel to have the letter served by</w:t>
      </w:r>
      <w:r w:rsidR="00C61C2C">
        <w:rPr>
          <w:rFonts w:ascii="Calibri" w:eastAsia="Times New Roman" w:hAnsi="Calibri" w:cs="Times New Roman"/>
        </w:rPr>
        <w:t xml:space="preserve"> way of </w:t>
      </w:r>
      <w:r w:rsidR="00D507BC">
        <w:rPr>
          <w:rFonts w:ascii="Calibri" w:eastAsia="Times New Roman" w:hAnsi="Calibri" w:cs="Times New Roman"/>
        </w:rPr>
        <w:t xml:space="preserve">the </w:t>
      </w:r>
      <w:r w:rsidR="00C61C2C">
        <w:rPr>
          <w:rFonts w:ascii="Calibri" w:eastAsia="Times New Roman" w:hAnsi="Calibri" w:cs="Times New Roman"/>
        </w:rPr>
        <w:t>sheriff</w:t>
      </w:r>
      <w:r w:rsidR="00D507BC">
        <w:rPr>
          <w:rFonts w:ascii="Calibri" w:eastAsia="Times New Roman" w:hAnsi="Calibri" w:cs="Times New Roman"/>
        </w:rPr>
        <w:t>’s department</w:t>
      </w:r>
      <w:r w:rsidR="00DD14BB">
        <w:rPr>
          <w:rFonts w:ascii="Calibri" w:eastAsia="Times New Roman" w:hAnsi="Calibri" w:cs="Times New Roman"/>
        </w:rPr>
        <w:t>. Second Steve Elsen</w:t>
      </w:r>
      <w:r>
        <w:rPr>
          <w:rFonts w:ascii="Calibri" w:eastAsia="Times New Roman" w:hAnsi="Calibri" w:cs="Times New Roman"/>
        </w:rPr>
        <w:t xml:space="preserve">. </w:t>
      </w:r>
      <w:r>
        <w:rPr>
          <w:rFonts w:ascii="Calibri" w:eastAsia="Times New Roman" w:hAnsi="Calibri" w:cs="Times New Roman"/>
        </w:rPr>
        <w:br/>
        <w:t xml:space="preserve">All aye. </w:t>
      </w:r>
    </w:p>
    <w:p w14:paraId="0533337E" w14:textId="77777777" w:rsidR="004254C1" w:rsidRDefault="004254C1" w:rsidP="004254C1">
      <w:pPr>
        <w:rPr>
          <w:rFonts w:ascii="Calibri" w:eastAsia="Times New Roman" w:hAnsi="Calibri" w:cs="Times New Roman"/>
        </w:rPr>
      </w:pPr>
      <w:r>
        <w:rPr>
          <w:rFonts w:ascii="Calibri" w:eastAsia="Times New Roman" w:hAnsi="Calibri" w:cs="Times New Roman"/>
          <w:b/>
          <w:bCs/>
        </w:rPr>
        <w:t>Approve Payment for LAPC Dues</w:t>
      </w:r>
      <w:r w:rsidRPr="00C614D4">
        <w:rPr>
          <w:rFonts w:ascii="Calibri" w:eastAsia="Times New Roman" w:hAnsi="Calibri" w:cs="Times New Roman"/>
        </w:rPr>
        <w:br/>
      </w:r>
      <w:r>
        <w:rPr>
          <w:rFonts w:ascii="Calibri" w:eastAsia="Times New Roman" w:hAnsi="Calibri" w:cs="Times New Roman"/>
        </w:rPr>
        <w:t xml:space="preserve">The </w:t>
      </w:r>
      <w:r w:rsidR="007B0720">
        <w:rPr>
          <w:rFonts w:ascii="Calibri" w:eastAsia="Times New Roman" w:hAnsi="Calibri" w:cs="Times New Roman"/>
        </w:rPr>
        <w:t xml:space="preserve">2017 </w:t>
      </w:r>
      <w:r>
        <w:rPr>
          <w:rFonts w:ascii="Calibri" w:eastAsia="Times New Roman" w:hAnsi="Calibri" w:cs="Times New Roman"/>
        </w:rPr>
        <w:t xml:space="preserve">La Crosse Area </w:t>
      </w:r>
      <w:r w:rsidR="00C35889">
        <w:rPr>
          <w:rFonts w:ascii="Calibri" w:eastAsia="Times New Roman" w:hAnsi="Calibri" w:cs="Times New Roman"/>
        </w:rPr>
        <w:t>Planni</w:t>
      </w:r>
      <w:r w:rsidR="007B0720">
        <w:rPr>
          <w:rFonts w:ascii="Calibri" w:eastAsia="Times New Roman" w:hAnsi="Calibri" w:cs="Times New Roman"/>
        </w:rPr>
        <w:t xml:space="preserve">ng Committee (LAPC) </w:t>
      </w:r>
      <w:r w:rsidR="008D08A2">
        <w:rPr>
          <w:rFonts w:ascii="Calibri" w:eastAsia="Times New Roman" w:hAnsi="Calibri" w:cs="Times New Roman"/>
        </w:rPr>
        <w:t>dues for the Town of Medary are $1180.41</w:t>
      </w:r>
      <w:r w:rsidR="007B0720">
        <w:rPr>
          <w:rFonts w:ascii="Calibri" w:eastAsia="Times New Roman" w:hAnsi="Calibri" w:cs="Times New Roman"/>
        </w:rPr>
        <w:t>.</w:t>
      </w:r>
    </w:p>
    <w:p w14:paraId="184B205F" w14:textId="77777777" w:rsidR="004254C1" w:rsidRPr="008D0E76" w:rsidRDefault="00C73C9A">
      <w:pPr>
        <w:rPr>
          <w:rFonts w:ascii="Calibri" w:eastAsia="Times New Roman" w:hAnsi="Calibri" w:cs="Times New Roman"/>
        </w:rPr>
      </w:pPr>
      <w:r>
        <w:rPr>
          <w:rFonts w:ascii="Calibri" w:eastAsia="Times New Roman" w:hAnsi="Calibri" w:cs="Times New Roman"/>
        </w:rPr>
        <w:t xml:space="preserve">Motion: </w:t>
      </w:r>
      <w:r w:rsidR="004F01EB">
        <w:rPr>
          <w:rFonts w:ascii="Calibri" w:eastAsia="Times New Roman" w:hAnsi="Calibri" w:cs="Times New Roman"/>
        </w:rPr>
        <w:t>Steve Elsen</w:t>
      </w:r>
      <w:r w:rsidR="004254C1">
        <w:rPr>
          <w:rFonts w:ascii="Calibri" w:eastAsia="Times New Roman" w:hAnsi="Calibri" w:cs="Times New Roman"/>
        </w:rPr>
        <w:t xml:space="preserve"> to approve</w:t>
      </w:r>
      <w:r w:rsidR="008D08A2">
        <w:rPr>
          <w:rFonts w:ascii="Calibri" w:eastAsia="Times New Roman" w:hAnsi="Calibri" w:cs="Times New Roman"/>
        </w:rPr>
        <w:t xml:space="preserve"> payment of </w:t>
      </w:r>
      <w:r w:rsidR="005D7AA3">
        <w:rPr>
          <w:rFonts w:ascii="Calibri" w:eastAsia="Times New Roman" w:hAnsi="Calibri" w:cs="Times New Roman"/>
        </w:rPr>
        <w:t xml:space="preserve">2017 </w:t>
      </w:r>
      <w:r w:rsidR="008D08A2">
        <w:rPr>
          <w:rFonts w:ascii="Calibri" w:eastAsia="Times New Roman" w:hAnsi="Calibri" w:cs="Times New Roman"/>
        </w:rPr>
        <w:t xml:space="preserve">LAPC </w:t>
      </w:r>
      <w:r w:rsidR="00D507BC">
        <w:rPr>
          <w:rFonts w:ascii="Calibri" w:eastAsia="Times New Roman" w:hAnsi="Calibri" w:cs="Times New Roman"/>
        </w:rPr>
        <w:t xml:space="preserve">annual </w:t>
      </w:r>
      <w:r w:rsidR="005D7AA3">
        <w:rPr>
          <w:rFonts w:ascii="Calibri" w:eastAsia="Times New Roman" w:hAnsi="Calibri" w:cs="Times New Roman"/>
        </w:rPr>
        <w:t>dues of $1180.41</w:t>
      </w:r>
      <w:r w:rsidR="004F01EB">
        <w:rPr>
          <w:rFonts w:ascii="Calibri" w:eastAsia="Times New Roman" w:hAnsi="Calibri" w:cs="Times New Roman"/>
        </w:rPr>
        <w:t>. Second Mike Weibel</w:t>
      </w:r>
      <w:r w:rsidR="004254C1">
        <w:rPr>
          <w:rFonts w:ascii="Calibri" w:eastAsia="Times New Roman" w:hAnsi="Calibri" w:cs="Times New Roman"/>
        </w:rPr>
        <w:t xml:space="preserve">. </w:t>
      </w:r>
      <w:r w:rsidR="004254C1">
        <w:rPr>
          <w:rFonts w:ascii="Calibri" w:eastAsia="Times New Roman" w:hAnsi="Calibri" w:cs="Times New Roman"/>
        </w:rPr>
        <w:br/>
        <w:t xml:space="preserve">All aye. </w:t>
      </w:r>
    </w:p>
    <w:p w14:paraId="1525ADD0" w14:textId="77777777" w:rsidR="002E7FBD" w:rsidRDefault="0055322E" w:rsidP="002E7FBD">
      <w:pPr>
        <w:rPr>
          <w:rFonts w:ascii="Calibri" w:eastAsia="Times New Roman" w:hAnsi="Calibri" w:cs="Times New Roman"/>
        </w:rPr>
      </w:pPr>
      <w:r>
        <w:rPr>
          <w:rFonts w:ascii="Calibri" w:eastAsia="Times New Roman" w:hAnsi="Calibri" w:cs="Times New Roman"/>
          <w:b/>
          <w:bCs/>
        </w:rPr>
        <w:t>Choose Larg</w:t>
      </w:r>
      <w:r w:rsidR="002E7FBD">
        <w:rPr>
          <w:rFonts w:ascii="Calibri" w:eastAsia="Times New Roman" w:hAnsi="Calibri" w:cs="Times New Roman"/>
          <w:b/>
          <w:bCs/>
        </w:rPr>
        <w:t>e-Item Pickup Days for 2018</w:t>
      </w:r>
      <w:r w:rsidR="002E7FBD" w:rsidRPr="00C614D4">
        <w:rPr>
          <w:rFonts w:ascii="Calibri" w:eastAsia="Times New Roman" w:hAnsi="Calibri" w:cs="Times New Roman"/>
        </w:rPr>
        <w:br/>
      </w:r>
      <w:r w:rsidR="007A19B4">
        <w:rPr>
          <w:rFonts w:ascii="Calibri" w:eastAsia="Times New Roman" w:hAnsi="Calibri" w:cs="Times New Roman"/>
        </w:rPr>
        <w:t>The Board chose Saturday, April 21 and</w:t>
      </w:r>
      <w:r w:rsidR="00166BEA">
        <w:rPr>
          <w:rFonts w:ascii="Calibri" w:eastAsia="Times New Roman" w:hAnsi="Calibri" w:cs="Times New Roman"/>
        </w:rPr>
        <w:t xml:space="preserve"> </w:t>
      </w:r>
      <w:r w:rsidR="007A19B4">
        <w:rPr>
          <w:rFonts w:ascii="Calibri" w:eastAsia="Times New Roman" w:hAnsi="Calibri" w:cs="Times New Roman"/>
        </w:rPr>
        <w:t xml:space="preserve">Saturday, </w:t>
      </w:r>
      <w:r w:rsidR="00166BEA">
        <w:rPr>
          <w:rFonts w:ascii="Calibri" w:eastAsia="Times New Roman" w:hAnsi="Calibri" w:cs="Times New Roman"/>
        </w:rPr>
        <w:t>Oct 13</w:t>
      </w:r>
      <w:r w:rsidR="00E83C1B">
        <w:rPr>
          <w:rFonts w:ascii="Calibri" w:eastAsia="Times New Roman" w:hAnsi="Calibri" w:cs="Times New Roman"/>
        </w:rPr>
        <w:t xml:space="preserve"> for </w:t>
      </w:r>
      <w:r w:rsidR="00B01CDB">
        <w:rPr>
          <w:rFonts w:ascii="Calibri" w:eastAsia="Times New Roman" w:hAnsi="Calibri" w:cs="Times New Roman"/>
        </w:rPr>
        <w:t>the</w:t>
      </w:r>
      <w:r w:rsidR="00D507BC">
        <w:rPr>
          <w:rFonts w:ascii="Calibri" w:eastAsia="Times New Roman" w:hAnsi="Calibri" w:cs="Times New Roman"/>
        </w:rPr>
        <w:t xml:space="preserve"> 2018 large-item pickup days</w:t>
      </w:r>
      <w:r w:rsidR="00166BEA">
        <w:rPr>
          <w:rFonts w:ascii="Calibri" w:eastAsia="Times New Roman" w:hAnsi="Calibri" w:cs="Times New Roman"/>
        </w:rPr>
        <w:t xml:space="preserve">. </w:t>
      </w:r>
    </w:p>
    <w:p w14:paraId="6189BB1C" w14:textId="77777777" w:rsidR="002E7FBD" w:rsidRPr="008D0E76" w:rsidRDefault="007A19B4" w:rsidP="002E7FBD">
      <w:pPr>
        <w:rPr>
          <w:rFonts w:ascii="Calibri" w:eastAsia="Times New Roman" w:hAnsi="Calibri" w:cs="Times New Roman"/>
        </w:rPr>
      </w:pPr>
      <w:r>
        <w:rPr>
          <w:rFonts w:ascii="Calibri" w:eastAsia="Times New Roman" w:hAnsi="Calibri" w:cs="Times New Roman"/>
        </w:rPr>
        <w:t xml:space="preserve">Motion: Linda Seidel to accept the large item pickup dates </w:t>
      </w:r>
      <w:r w:rsidR="000C3756">
        <w:rPr>
          <w:rFonts w:ascii="Calibri" w:eastAsia="Times New Roman" w:hAnsi="Calibri" w:cs="Times New Roman"/>
        </w:rPr>
        <w:t xml:space="preserve">for 2018 </w:t>
      </w:r>
      <w:r>
        <w:rPr>
          <w:rFonts w:ascii="Calibri" w:eastAsia="Times New Roman" w:hAnsi="Calibri" w:cs="Times New Roman"/>
        </w:rPr>
        <w:t>as Saturday, April 21 and Saturday, Oct. 13. Second Mike Weibel</w:t>
      </w:r>
      <w:r w:rsidR="002E7FBD">
        <w:rPr>
          <w:rFonts w:ascii="Calibri" w:eastAsia="Times New Roman" w:hAnsi="Calibri" w:cs="Times New Roman"/>
        </w:rPr>
        <w:t xml:space="preserve">. </w:t>
      </w:r>
      <w:r w:rsidR="002E7FBD">
        <w:rPr>
          <w:rFonts w:ascii="Calibri" w:eastAsia="Times New Roman" w:hAnsi="Calibri" w:cs="Times New Roman"/>
        </w:rPr>
        <w:br/>
        <w:t xml:space="preserve">All aye. </w:t>
      </w:r>
    </w:p>
    <w:p w14:paraId="7BDC0400" w14:textId="77777777" w:rsidR="002E7FBD" w:rsidRDefault="0055322E" w:rsidP="002E7FBD">
      <w:pPr>
        <w:rPr>
          <w:rFonts w:ascii="Calibri" w:eastAsia="Times New Roman" w:hAnsi="Calibri" w:cs="Times New Roman"/>
        </w:rPr>
      </w:pPr>
      <w:r>
        <w:rPr>
          <w:rFonts w:ascii="Calibri" w:eastAsia="Times New Roman" w:hAnsi="Calibri" w:cs="Times New Roman"/>
          <w:b/>
          <w:bCs/>
        </w:rPr>
        <w:t>Set Budget Meeting Date</w:t>
      </w:r>
      <w:r w:rsidR="002E7FBD" w:rsidRPr="00C614D4">
        <w:rPr>
          <w:rFonts w:ascii="Calibri" w:eastAsia="Times New Roman" w:hAnsi="Calibri" w:cs="Times New Roman"/>
        </w:rPr>
        <w:br/>
      </w:r>
      <w:r w:rsidR="000C3756">
        <w:rPr>
          <w:rFonts w:ascii="Calibri" w:eastAsia="Times New Roman" w:hAnsi="Calibri" w:cs="Times New Roman"/>
        </w:rPr>
        <w:t>This year’s</w:t>
      </w:r>
      <w:r w:rsidR="00E83C1B">
        <w:rPr>
          <w:rFonts w:ascii="Calibri" w:eastAsia="Times New Roman" w:hAnsi="Calibri" w:cs="Times New Roman"/>
        </w:rPr>
        <w:t xml:space="preserve"> Town b</w:t>
      </w:r>
      <w:r w:rsidR="00644F4C">
        <w:rPr>
          <w:rFonts w:ascii="Calibri" w:eastAsia="Times New Roman" w:hAnsi="Calibri" w:cs="Times New Roman"/>
        </w:rPr>
        <w:t xml:space="preserve">udget </w:t>
      </w:r>
      <w:r w:rsidR="00B01CDB">
        <w:rPr>
          <w:rFonts w:ascii="Calibri" w:eastAsia="Times New Roman" w:hAnsi="Calibri" w:cs="Times New Roman"/>
        </w:rPr>
        <w:t xml:space="preserve">planning </w:t>
      </w:r>
      <w:r w:rsidR="00644F4C">
        <w:rPr>
          <w:rFonts w:ascii="Calibri" w:eastAsia="Times New Roman" w:hAnsi="Calibri" w:cs="Times New Roman"/>
        </w:rPr>
        <w:t>meeting</w:t>
      </w:r>
      <w:r w:rsidR="00D507BC">
        <w:rPr>
          <w:rFonts w:ascii="Calibri" w:eastAsia="Times New Roman" w:hAnsi="Calibri" w:cs="Times New Roman"/>
        </w:rPr>
        <w:t xml:space="preserve"> will be held on Thursday,</w:t>
      </w:r>
      <w:r w:rsidR="001F0DE7">
        <w:rPr>
          <w:rFonts w:ascii="Calibri" w:eastAsia="Times New Roman" w:hAnsi="Calibri" w:cs="Times New Roman"/>
        </w:rPr>
        <w:t xml:space="preserve"> </w:t>
      </w:r>
      <w:r w:rsidR="00E83C1B">
        <w:rPr>
          <w:rFonts w:ascii="Calibri" w:eastAsia="Times New Roman" w:hAnsi="Calibri" w:cs="Times New Roman"/>
        </w:rPr>
        <w:t xml:space="preserve">Oct. </w:t>
      </w:r>
      <w:r w:rsidR="001F0DE7">
        <w:rPr>
          <w:rFonts w:ascii="Calibri" w:eastAsia="Times New Roman" w:hAnsi="Calibri" w:cs="Times New Roman"/>
        </w:rPr>
        <w:t>12</w:t>
      </w:r>
      <w:r w:rsidR="001F0DE7" w:rsidRPr="001F0DE7">
        <w:rPr>
          <w:rFonts w:ascii="Calibri" w:eastAsia="Times New Roman" w:hAnsi="Calibri" w:cs="Times New Roman"/>
          <w:vertAlign w:val="superscript"/>
        </w:rPr>
        <w:t>th</w:t>
      </w:r>
      <w:r w:rsidR="00C66913">
        <w:rPr>
          <w:rFonts w:ascii="Calibri" w:eastAsia="Times New Roman" w:hAnsi="Calibri" w:cs="Times New Roman"/>
        </w:rPr>
        <w:t xml:space="preserve"> at 4 pm. </w:t>
      </w:r>
    </w:p>
    <w:p w14:paraId="4292643E" w14:textId="77777777" w:rsidR="0055322E" w:rsidRDefault="0055322E" w:rsidP="0055322E">
      <w:pPr>
        <w:rPr>
          <w:rFonts w:ascii="Calibri" w:eastAsia="Times New Roman" w:hAnsi="Calibri" w:cs="Times New Roman"/>
        </w:rPr>
      </w:pPr>
      <w:r>
        <w:rPr>
          <w:rFonts w:ascii="Calibri" w:eastAsia="Times New Roman" w:hAnsi="Calibri" w:cs="Times New Roman"/>
          <w:b/>
          <w:bCs/>
        </w:rPr>
        <w:t>Approve Board Member Attendance for WTA’s Fall Meeting</w:t>
      </w:r>
      <w:r w:rsidRPr="00C614D4">
        <w:rPr>
          <w:rFonts w:ascii="Calibri" w:eastAsia="Times New Roman" w:hAnsi="Calibri" w:cs="Times New Roman"/>
        </w:rPr>
        <w:br/>
      </w:r>
      <w:r w:rsidR="00D507BC">
        <w:rPr>
          <w:rFonts w:ascii="Calibri" w:eastAsia="Times New Roman" w:hAnsi="Calibri" w:cs="Times New Roman"/>
        </w:rPr>
        <w:t xml:space="preserve">The </w:t>
      </w:r>
      <w:r w:rsidR="00E83C1B">
        <w:rPr>
          <w:rFonts w:ascii="Calibri" w:eastAsia="Times New Roman" w:hAnsi="Calibri" w:cs="Times New Roman"/>
        </w:rPr>
        <w:t>WTA Fall Meeting</w:t>
      </w:r>
      <w:r w:rsidR="00410764">
        <w:rPr>
          <w:rFonts w:ascii="Calibri" w:eastAsia="Times New Roman" w:hAnsi="Calibri" w:cs="Times New Roman"/>
        </w:rPr>
        <w:t xml:space="preserve"> </w:t>
      </w:r>
      <w:r w:rsidR="00D507BC">
        <w:rPr>
          <w:rFonts w:ascii="Calibri" w:eastAsia="Times New Roman" w:hAnsi="Calibri" w:cs="Times New Roman"/>
        </w:rPr>
        <w:t>in Warrens will be held on Thursday, Sept. 28.</w:t>
      </w:r>
      <w:r w:rsidR="00410764">
        <w:rPr>
          <w:rFonts w:ascii="Calibri" w:eastAsia="Times New Roman" w:hAnsi="Calibri" w:cs="Times New Roman"/>
        </w:rPr>
        <w:t xml:space="preserve"> </w:t>
      </w:r>
    </w:p>
    <w:p w14:paraId="051C7C43" w14:textId="77777777" w:rsidR="0055322E" w:rsidRPr="008D0E76" w:rsidRDefault="008D24AD" w:rsidP="0055322E">
      <w:pPr>
        <w:rPr>
          <w:rFonts w:ascii="Calibri" w:eastAsia="Times New Roman" w:hAnsi="Calibri" w:cs="Times New Roman"/>
        </w:rPr>
      </w:pPr>
      <w:r>
        <w:rPr>
          <w:rFonts w:ascii="Calibri" w:eastAsia="Times New Roman" w:hAnsi="Calibri" w:cs="Times New Roman"/>
        </w:rPr>
        <w:t>Motion: Linda Seidel</w:t>
      </w:r>
      <w:r w:rsidR="0055322E">
        <w:rPr>
          <w:rFonts w:ascii="Calibri" w:eastAsia="Times New Roman" w:hAnsi="Calibri" w:cs="Times New Roman"/>
        </w:rPr>
        <w:t xml:space="preserve"> to approve</w:t>
      </w:r>
      <w:r>
        <w:rPr>
          <w:rFonts w:ascii="Calibri" w:eastAsia="Times New Roman" w:hAnsi="Calibri" w:cs="Times New Roman"/>
        </w:rPr>
        <w:t xml:space="preserve"> </w:t>
      </w:r>
      <w:r w:rsidR="00E00007">
        <w:rPr>
          <w:rFonts w:ascii="Calibri" w:eastAsia="Times New Roman" w:hAnsi="Calibri" w:cs="Times New Roman"/>
        </w:rPr>
        <w:t xml:space="preserve">an expenditure of </w:t>
      </w:r>
      <w:r>
        <w:rPr>
          <w:rFonts w:ascii="Calibri" w:eastAsia="Times New Roman" w:hAnsi="Calibri" w:cs="Times New Roman"/>
        </w:rPr>
        <w:t>up to $325</w:t>
      </w:r>
      <w:r w:rsidR="00E00007">
        <w:rPr>
          <w:rFonts w:ascii="Calibri" w:eastAsia="Times New Roman" w:hAnsi="Calibri" w:cs="Times New Roman"/>
        </w:rPr>
        <w:t xml:space="preserve"> for registration to the WTA </w:t>
      </w:r>
      <w:r w:rsidR="005268D6">
        <w:rPr>
          <w:rFonts w:ascii="Calibri" w:eastAsia="Times New Roman" w:hAnsi="Calibri" w:cs="Times New Roman"/>
        </w:rPr>
        <w:t>fall workshop</w:t>
      </w:r>
      <w:r w:rsidR="00E00007">
        <w:rPr>
          <w:rFonts w:ascii="Calibri" w:eastAsia="Times New Roman" w:hAnsi="Calibri" w:cs="Times New Roman"/>
        </w:rPr>
        <w:t>. Second Mike Weibel</w:t>
      </w:r>
      <w:r w:rsidR="0055322E">
        <w:rPr>
          <w:rFonts w:ascii="Calibri" w:eastAsia="Times New Roman" w:hAnsi="Calibri" w:cs="Times New Roman"/>
        </w:rPr>
        <w:t xml:space="preserve">. </w:t>
      </w:r>
      <w:r w:rsidR="0055322E">
        <w:rPr>
          <w:rFonts w:ascii="Calibri" w:eastAsia="Times New Roman" w:hAnsi="Calibri" w:cs="Times New Roman"/>
        </w:rPr>
        <w:br/>
        <w:t xml:space="preserve">All aye. </w:t>
      </w:r>
    </w:p>
    <w:p w14:paraId="30D7D2BC" w14:textId="77777777" w:rsidR="00B01CDB" w:rsidRDefault="0055322E" w:rsidP="0055322E">
      <w:pPr>
        <w:rPr>
          <w:rFonts w:ascii="Calibri" w:eastAsia="Times New Roman" w:hAnsi="Calibri" w:cs="Times New Roman"/>
        </w:rPr>
      </w:pPr>
      <w:r>
        <w:rPr>
          <w:rFonts w:ascii="Calibri" w:eastAsia="Times New Roman" w:hAnsi="Calibri" w:cs="Times New Roman"/>
          <w:b/>
          <w:bCs/>
        </w:rPr>
        <w:t>Road Maintenance Budget Item</w:t>
      </w:r>
      <w:r w:rsidRPr="00C614D4">
        <w:rPr>
          <w:rFonts w:ascii="Calibri" w:eastAsia="Times New Roman" w:hAnsi="Calibri" w:cs="Times New Roman"/>
        </w:rPr>
        <w:br/>
      </w:r>
      <w:r w:rsidR="000C3756">
        <w:rPr>
          <w:rFonts w:ascii="Calibri" w:eastAsia="Times New Roman" w:hAnsi="Calibri" w:cs="Times New Roman"/>
        </w:rPr>
        <w:t xml:space="preserve">The </w:t>
      </w:r>
      <w:r w:rsidR="00BF5651">
        <w:rPr>
          <w:rFonts w:ascii="Calibri" w:eastAsia="Times New Roman" w:hAnsi="Calibri" w:cs="Times New Roman"/>
        </w:rPr>
        <w:t>Town</w:t>
      </w:r>
      <w:r w:rsidR="00B01CDB">
        <w:rPr>
          <w:rFonts w:ascii="Calibri" w:eastAsia="Times New Roman" w:hAnsi="Calibri" w:cs="Times New Roman"/>
        </w:rPr>
        <w:t xml:space="preserve"> will soon be over budget for road maintenance this year. We had contracts for road work prior to the additional storm damage expenses that were incurred. According to the Wisconsin Statutes, the electors no longer need to approve our road maintenance budget</w:t>
      </w:r>
      <w:r w:rsidR="002E6815">
        <w:rPr>
          <w:rFonts w:ascii="Calibri" w:eastAsia="Times New Roman" w:hAnsi="Calibri" w:cs="Times New Roman"/>
        </w:rPr>
        <w:t xml:space="preserve"> item</w:t>
      </w:r>
      <w:r w:rsidR="00B01CDB">
        <w:rPr>
          <w:rFonts w:ascii="Calibri" w:eastAsia="Times New Roman" w:hAnsi="Calibri" w:cs="Times New Roman"/>
        </w:rPr>
        <w:t xml:space="preserve">, but the Board will need to approve an increase in the road maintenance budget. </w:t>
      </w:r>
    </w:p>
    <w:p w14:paraId="62BC3935" w14:textId="77777777" w:rsidR="00B01CDB" w:rsidRDefault="00B01CDB" w:rsidP="008B50F6">
      <w:pPr>
        <w:rPr>
          <w:rFonts w:ascii="Calibri" w:eastAsia="Times New Roman" w:hAnsi="Calibri" w:cs="Times New Roman"/>
        </w:rPr>
      </w:pPr>
    </w:p>
    <w:p w14:paraId="69EB87F5" w14:textId="77777777" w:rsidR="0030082C" w:rsidRPr="00832A41" w:rsidRDefault="00BC04AC" w:rsidP="008B50F6">
      <w:r w:rsidRPr="00832A41">
        <w:rPr>
          <w:b/>
        </w:rPr>
        <w:t>Road M</w:t>
      </w:r>
      <w:r w:rsidR="003F4DEA" w:rsidRPr="00832A41">
        <w:rPr>
          <w:b/>
        </w:rPr>
        <w:t>atters</w:t>
      </w:r>
    </w:p>
    <w:p w14:paraId="0BCBBCD1" w14:textId="77777777" w:rsidR="0055322E" w:rsidRDefault="00DD044E" w:rsidP="007B3132">
      <w:pPr>
        <w:pStyle w:val="ListParagraph"/>
        <w:numPr>
          <w:ilvl w:val="0"/>
          <w:numId w:val="2"/>
        </w:numPr>
        <w:rPr>
          <w:rFonts w:ascii="Calibri" w:hAnsi="Calibri"/>
          <w:sz w:val="22"/>
          <w:szCs w:val="22"/>
        </w:rPr>
      </w:pPr>
      <w:r>
        <w:rPr>
          <w:rFonts w:ascii="Calibri" w:hAnsi="Calibri"/>
          <w:sz w:val="22"/>
          <w:szCs w:val="22"/>
        </w:rPr>
        <w:t xml:space="preserve">Discussion on </w:t>
      </w:r>
      <w:r w:rsidR="0055322E">
        <w:rPr>
          <w:rFonts w:ascii="Calibri" w:hAnsi="Calibri"/>
          <w:sz w:val="22"/>
          <w:szCs w:val="22"/>
        </w:rPr>
        <w:t>Meadow Wood Road</w:t>
      </w:r>
      <w:r>
        <w:rPr>
          <w:rFonts w:ascii="Calibri" w:hAnsi="Calibri"/>
          <w:sz w:val="22"/>
          <w:szCs w:val="22"/>
        </w:rPr>
        <w:t xml:space="preserve"> was</w:t>
      </w:r>
      <w:r w:rsidR="00353C77">
        <w:rPr>
          <w:rFonts w:ascii="Calibri" w:hAnsi="Calibri"/>
          <w:sz w:val="22"/>
          <w:szCs w:val="22"/>
        </w:rPr>
        <w:t xml:space="preserve"> </w:t>
      </w:r>
      <w:r w:rsidR="00514C10">
        <w:rPr>
          <w:rFonts w:ascii="Calibri" w:hAnsi="Calibri"/>
          <w:sz w:val="22"/>
          <w:szCs w:val="22"/>
        </w:rPr>
        <w:t>tabled</w:t>
      </w:r>
      <w:r>
        <w:rPr>
          <w:rFonts w:ascii="Calibri" w:hAnsi="Calibri"/>
          <w:sz w:val="22"/>
          <w:szCs w:val="22"/>
        </w:rPr>
        <w:t>.</w:t>
      </w:r>
    </w:p>
    <w:p w14:paraId="2217463D" w14:textId="77777777" w:rsidR="0055322E" w:rsidRDefault="0055322E" w:rsidP="007B3132">
      <w:pPr>
        <w:pStyle w:val="ListParagraph"/>
        <w:numPr>
          <w:ilvl w:val="0"/>
          <w:numId w:val="2"/>
        </w:numPr>
        <w:rPr>
          <w:rFonts w:ascii="Calibri" w:hAnsi="Calibri"/>
          <w:sz w:val="22"/>
          <w:szCs w:val="22"/>
        </w:rPr>
      </w:pPr>
      <w:r>
        <w:rPr>
          <w:rFonts w:ascii="Calibri" w:hAnsi="Calibri"/>
          <w:sz w:val="22"/>
          <w:szCs w:val="22"/>
        </w:rPr>
        <w:t>Scenic Drive</w:t>
      </w:r>
      <w:r w:rsidR="001E06E1">
        <w:rPr>
          <w:rFonts w:ascii="Calibri" w:hAnsi="Calibri"/>
          <w:sz w:val="22"/>
          <w:szCs w:val="22"/>
        </w:rPr>
        <w:t xml:space="preserve"> – Tom </w:t>
      </w:r>
      <w:r w:rsidR="00DD044E">
        <w:rPr>
          <w:rFonts w:ascii="Calibri" w:hAnsi="Calibri"/>
          <w:sz w:val="22"/>
          <w:szCs w:val="22"/>
        </w:rPr>
        <w:t xml:space="preserve">Brown </w:t>
      </w:r>
      <w:r w:rsidR="001E06E1">
        <w:rPr>
          <w:rFonts w:ascii="Calibri" w:hAnsi="Calibri"/>
          <w:sz w:val="22"/>
          <w:szCs w:val="22"/>
        </w:rPr>
        <w:t>will work with Linda</w:t>
      </w:r>
      <w:r w:rsidR="00DD044E">
        <w:rPr>
          <w:rFonts w:ascii="Calibri" w:hAnsi="Calibri"/>
          <w:sz w:val="22"/>
          <w:szCs w:val="22"/>
        </w:rPr>
        <w:t xml:space="preserve"> Seidel</w:t>
      </w:r>
      <w:r w:rsidR="001E06E1">
        <w:rPr>
          <w:rFonts w:ascii="Calibri" w:hAnsi="Calibri"/>
          <w:sz w:val="22"/>
          <w:szCs w:val="22"/>
        </w:rPr>
        <w:t xml:space="preserve"> on the basin</w:t>
      </w:r>
      <w:r w:rsidR="00DD044E">
        <w:rPr>
          <w:rFonts w:ascii="Calibri" w:hAnsi="Calibri"/>
          <w:sz w:val="22"/>
          <w:szCs w:val="22"/>
        </w:rPr>
        <w:t xml:space="preserve"> for Scenic and Goodview</w:t>
      </w:r>
      <w:r w:rsidR="006E4729">
        <w:rPr>
          <w:rFonts w:ascii="Calibri" w:hAnsi="Calibri"/>
          <w:sz w:val="22"/>
          <w:szCs w:val="22"/>
        </w:rPr>
        <w:t xml:space="preserve">. </w:t>
      </w:r>
    </w:p>
    <w:p w14:paraId="71EE615B" w14:textId="2B4DFF89" w:rsidR="0055322E" w:rsidRPr="004D5FD5" w:rsidRDefault="0055322E" w:rsidP="007B3132">
      <w:pPr>
        <w:pStyle w:val="ListParagraph"/>
        <w:numPr>
          <w:ilvl w:val="0"/>
          <w:numId w:val="2"/>
        </w:numPr>
        <w:rPr>
          <w:rFonts w:ascii="Calibri" w:hAnsi="Calibri"/>
          <w:sz w:val="22"/>
          <w:szCs w:val="22"/>
        </w:rPr>
      </w:pPr>
      <w:r w:rsidRPr="004D5FD5">
        <w:rPr>
          <w:rFonts w:ascii="Calibri" w:hAnsi="Calibri"/>
          <w:sz w:val="22"/>
          <w:szCs w:val="22"/>
        </w:rPr>
        <w:t>Westview Court</w:t>
      </w:r>
      <w:r w:rsidR="004D5FD5">
        <w:rPr>
          <w:rFonts w:ascii="Calibri" w:hAnsi="Calibri"/>
          <w:sz w:val="22"/>
          <w:szCs w:val="22"/>
        </w:rPr>
        <w:t xml:space="preserve"> </w:t>
      </w:r>
      <w:r w:rsidR="004D5FD5">
        <w:rPr>
          <w:rFonts w:ascii="Calibri" w:hAnsi="Calibri"/>
          <w:sz w:val="22"/>
          <w:szCs w:val="22"/>
        </w:rPr>
        <w:t xml:space="preserve">– </w:t>
      </w:r>
      <w:r w:rsidR="000C2CB7" w:rsidRPr="004D5FD5">
        <w:rPr>
          <w:rFonts w:ascii="Calibri" w:hAnsi="Calibri"/>
          <w:sz w:val="22"/>
          <w:szCs w:val="22"/>
        </w:rPr>
        <w:t xml:space="preserve"> </w:t>
      </w:r>
      <w:r w:rsidR="004D5FD5">
        <w:rPr>
          <w:rFonts w:ascii="Calibri" w:hAnsi="Calibri"/>
          <w:sz w:val="22"/>
          <w:szCs w:val="22"/>
        </w:rPr>
        <w:t xml:space="preserve">Mike </w:t>
      </w:r>
      <w:r w:rsidR="000C2CB7" w:rsidRPr="004D5FD5">
        <w:rPr>
          <w:rFonts w:ascii="Calibri" w:hAnsi="Calibri"/>
          <w:sz w:val="22"/>
          <w:szCs w:val="22"/>
        </w:rPr>
        <w:t xml:space="preserve">Weibel will get a map from the County to determine the boundary line between Medary and the City of La Crosse to </w:t>
      </w:r>
      <w:r w:rsidR="004D5FD5">
        <w:rPr>
          <w:rFonts w:ascii="Calibri" w:hAnsi="Calibri"/>
          <w:sz w:val="22"/>
          <w:szCs w:val="22"/>
        </w:rPr>
        <w:t xml:space="preserve">then </w:t>
      </w:r>
      <w:r w:rsidR="000C2CB7" w:rsidRPr="004D5FD5">
        <w:rPr>
          <w:rFonts w:ascii="Calibri" w:hAnsi="Calibri"/>
          <w:sz w:val="22"/>
          <w:szCs w:val="22"/>
        </w:rPr>
        <w:t>determine who might be responsible for the culvert repairs.</w:t>
      </w:r>
    </w:p>
    <w:p w14:paraId="6119E009" w14:textId="6A50F027" w:rsidR="00514C10" w:rsidRPr="004D5FD5" w:rsidRDefault="0055322E" w:rsidP="00514C10">
      <w:pPr>
        <w:pStyle w:val="ListParagraph"/>
        <w:numPr>
          <w:ilvl w:val="0"/>
          <w:numId w:val="2"/>
        </w:numPr>
        <w:rPr>
          <w:rFonts w:ascii="Calibri" w:hAnsi="Calibri"/>
          <w:sz w:val="22"/>
          <w:szCs w:val="22"/>
        </w:rPr>
      </w:pPr>
      <w:r w:rsidRPr="004D5FD5">
        <w:rPr>
          <w:rFonts w:ascii="Calibri" w:hAnsi="Calibri"/>
          <w:sz w:val="22"/>
          <w:szCs w:val="22"/>
        </w:rPr>
        <w:t>Hidden Springs Road</w:t>
      </w:r>
      <w:r w:rsidR="004D5FD5">
        <w:rPr>
          <w:rFonts w:ascii="Calibri" w:hAnsi="Calibri"/>
          <w:sz w:val="22"/>
          <w:szCs w:val="22"/>
        </w:rPr>
        <w:t xml:space="preserve"> </w:t>
      </w:r>
      <w:r w:rsidR="004D5FD5">
        <w:rPr>
          <w:rFonts w:ascii="Calibri" w:hAnsi="Calibri"/>
          <w:sz w:val="22"/>
          <w:szCs w:val="22"/>
        </w:rPr>
        <w:t xml:space="preserve">– </w:t>
      </w:r>
      <w:r w:rsidR="00593DC9" w:rsidRPr="004D5FD5">
        <w:rPr>
          <w:rFonts w:ascii="Calibri" w:hAnsi="Calibri"/>
          <w:sz w:val="22"/>
          <w:szCs w:val="22"/>
        </w:rPr>
        <w:t>A request has been made for sweeping due to the seal-coat work that had been done.</w:t>
      </w:r>
    </w:p>
    <w:p w14:paraId="38B49C67" w14:textId="77777777" w:rsidR="005D18D1" w:rsidRDefault="009C0893" w:rsidP="00514C10">
      <w:pPr>
        <w:pStyle w:val="ListParagraph"/>
        <w:numPr>
          <w:ilvl w:val="0"/>
          <w:numId w:val="2"/>
        </w:numPr>
        <w:rPr>
          <w:rFonts w:ascii="Calibri" w:hAnsi="Calibri"/>
          <w:sz w:val="22"/>
          <w:szCs w:val="22"/>
        </w:rPr>
      </w:pPr>
      <w:r>
        <w:rPr>
          <w:rFonts w:ascii="Calibri" w:hAnsi="Calibri"/>
          <w:sz w:val="22"/>
          <w:szCs w:val="22"/>
        </w:rPr>
        <w:t xml:space="preserve">A resident mentioned that the part of Smith Valley Road right </w:t>
      </w:r>
      <w:r w:rsidR="002E6815">
        <w:rPr>
          <w:rFonts w:ascii="Calibri" w:hAnsi="Calibri"/>
          <w:sz w:val="22"/>
          <w:szCs w:val="22"/>
        </w:rPr>
        <w:t>off</w:t>
      </w:r>
      <w:r w:rsidR="00F342A6">
        <w:rPr>
          <w:rFonts w:ascii="Calibri" w:hAnsi="Calibri"/>
          <w:sz w:val="22"/>
          <w:szCs w:val="22"/>
        </w:rPr>
        <w:t xml:space="preserve"> County Road B</w:t>
      </w:r>
      <w:r>
        <w:rPr>
          <w:rFonts w:ascii="Calibri" w:hAnsi="Calibri"/>
          <w:sz w:val="22"/>
          <w:szCs w:val="22"/>
        </w:rPr>
        <w:t xml:space="preserve"> is in bad shape. This part of the road belongs to</w:t>
      </w:r>
      <w:r w:rsidR="00F342A6">
        <w:rPr>
          <w:rFonts w:ascii="Calibri" w:hAnsi="Calibri"/>
          <w:sz w:val="22"/>
          <w:szCs w:val="22"/>
        </w:rPr>
        <w:t xml:space="preserve"> the City of La Crosse.</w:t>
      </w:r>
      <w:r>
        <w:rPr>
          <w:rFonts w:ascii="Calibri" w:hAnsi="Calibri"/>
          <w:sz w:val="22"/>
          <w:szCs w:val="22"/>
        </w:rPr>
        <w:t xml:space="preserve"> L</w:t>
      </w:r>
      <w:r w:rsidR="004E1461">
        <w:rPr>
          <w:rFonts w:ascii="Calibri" w:hAnsi="Calibri"/>
          <w:sz w:val="22"/>
          <w:szCs w:val="22"/>
        </w:rPr>
        <w:t xml:space="preserve">inda Seidel has called and sent </w:t>
      </w:r>
      <w:r>
        <w:rPr>
          <w:rFonts w:ascii="Calibri" w:hAnsi="Calibri"/>
          <w:sz w:val="22"/>
          <w:szCs w:val="22"/>
        </w:rPr>
        <w:t>letters about this in the past; r</w:t>
      </w:r>
      <w:r w:rsidR="00FA5754">
        <w:rPr>
          <w:rFonts w:ascii="Calibri" w:hAnsi="Calibri"/>
          <w:sz w:val="22"/>
          <w:szCs w:val="22"/>
        </w:rPr>
        <w:t>esidents are encouraged to call</w:t>
      </w:r>
      <w:r w:rsidR="00F342A6">
        <w:rPr>
          <w:rFonts w:ascii="Calibri" w:hAnsi="Calibri"/>
          <w:sz w:val="22"/>
          <w:szCs w:val="22"/>
        </w:rPr>
        <w:t xml:space="preserve"> the city</w:t>
      </w:r>
      <w:r w:rsidR="00FA5754">
        <w:rPr>
          <w:rFonts w:ascii="Calibri" w:hAnsi="Calibri"/>
          <w:sz w:val="22"/>
          <w:szCs w:val="22"/>
        </w:rPr>
        <w:t xml:space="preserve">. </w:t>
      </w:r>
    </w:p>
    <w:p w14:paraId="03E0DAD0" w14:textId="77777777" w:rsidR="00773988" w:rsidRDefault="00F342A6" w:rsidP="00514C10">
      <w:pPr>
        <w:pStyle w:val="ListParagraph"/>
        <w:numPr>
          <w:ilvl w:val="0"/>
          <w:numId w:val="2"/>
        </w:numPr>
        <w:rPr>
          <w:rFonts w:ascii="Calibri" w:hAnsi="Calibri"/>
          <w:sz w:val="22"/>
          <w:szCs w:val="22"/>
        </w:rPr>
      </w:pPr>
      <w:r>
        <w:rPr>
          <w:rFonts w:ascii="Calibri" w:hAnsi="Calibri"/>
          <w:sz w:val="22"/>
          <w:szCs w:val="22"/>
        </w:rPr>
        <w:t xml:space="preserve">A resident who lives on </w:t>
      </w:r>
      <w:r w:rsidR="005D18D1">
        <w:rPr>
          <w:rFonts w:ascii="Calibri" w:hAnsi="Calibri"/>
          <w:sz w:val="22"/>
          <w:szCs w:val="22"/>
        </w:rPr>
        <w:t xml:space="preserve">French Road </w:t>
      </w:r>
      <w:r w:rsidR="00B01CDB">
        <w:rPr>
          <w:rFonts w:ascii="Calibri" w:hAnsi="Calibri"/>
          <w:sz w:val="22"/>
          <w:szCs w:val="22"/>
        </w:rPr>
        <w:t>said</w:t>
      </w:r>
      <w:r>
        <w:rPr>
          <w:rFonts w:ascii="Calibri" w:hAnsi="Calibri"/>
          <w:sz w:val="22"/>
          <w:szCs w:val="22"/>
        </w:rPr>
        <w:t xml:space="preserve"> the road is getting worse and is coming up in pieces</w:t>
      </w:r>
      <w:r w:rsidR="005D18D1">
        <w:rPr>
          <w:rFonts w:ascii="Calibri" w:hAnsi="Calibri"/>
          <w:sz w:val="22"/>
          <w:szCs w:val="22"/>
        </w:rPr>
        <w:t xml:space="preserve">. </w:t>
      </w:r>
      <w:r>
        <w:rPr>
          <w:rFonts w:ascii="Calibri" w:hAnsi="Calibri"/>
          <w:sz w:val="22"/>
          <w:szCs w:val="22"/>
        </w:rPr>
        <w:t>The Board will schedule a</w:t>
      </w:r>
      <w:r w:rsidR="002E6815">
        <w:rPr>
          <w:rFonts w:ascii="Calibri" w:hAnsi="Calibri"/>
          <w:sz w:val="22"/>
          <w:szCs w:val="22"/>
        </w:rPr>
        <w:t xml:space="preserve"> </w:t>
      </w:r>
      <w:r>
        <w:rPr>
          <w:rFonts w:ascii="Calibri" w:hAnsi="Calibri"/>
          <w:sz w:val="22"/>
          <w:szCs w:val="22"/>
        </w:rPr>
        <w:t xml:space="preserve">site visit to </w:t>
      </w:r>
      <w:r w:rsidR="002E6815">
        <w:rPr>
          <w:rFonts w:ascii="Calibri" w:hAnsi="Calibri"/>
          <w:sz w:val="22"/>
          <w:szCs w:val="22"/>
        </w:rPr>
        <w:t>inspect the current condition of the road</w:t>
      </w:r>
      <w:r>
        <w:rPr>
          <w:rFonts w:ascii="Calibri" w:hAnsi="Calibri"/>
          <w:sz w:val="22"/>
          <w:szCs w:val="22"/>
        </w:rPr>
        <w:t xml:space="preserve">. </w:t>
      </w:r>
    </w:p>
    <w:p w14:paraId="6437044C" w14:textId="77777777" w:rsidR="00F342A6" w:rsidRPr="00514C10" w:rsidRDefault="00F342A6" w:rsidP="00F342A6">
      <w:pPr>
        <w:pStyle w:val="ListParagraph"/>
        <w:ind w:left="1080"/>
        <w:rPr>
          <w:rFonts w:ascii="Calibri" w:hAnsi="Calibri"/>
          <w:sz w:val="22"/>
          <w:szCs w:val="22"/>
        </w:rPr>
      </w:pPr>
    </w:p>
    <w:p w14:paraId="2DACD44B" w14:textId="77777777" w:rsidR="001C3392" w:rsidRPr="00BE4C36" w:rsidRDefault="00BC04AC" w:rsidP="001C3392">
      <w:r w:rsidRPr="00BE4C36">
        <w:rPr>
          <w:b/>
        </w:rPr>
        <w:t>Citizen C</w:t>
      </w:r>
      <w:r w:rsidR="003F4DEA" w:rsidRPr="00BE4C36">
        <w:rPr>
          <w:b/>
        </w:rPr>
        <w:t>oncerns</w:t>
      </w:r>
    </w:p>
    <w:p w14:paraId="5A58FE50" w14:textId="77777777" w:rsidR="00D12B0E" w:rsidRDefault="00E65653" w:rsidP="007C1360">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 xml:space="preserve">Bob Keil </w:t>
      </w:r>
      <w:r w:rsidR="00A73A8B">
        <w:rPr>
          <w:rFonts w:asciiTheme="minorHAnsi" w:hAnsiTheme="minorHAnsi" w:cstheme="minorHAnsi"/>
          <w:sz w:val="22"/>
          <w:szCs w:val="22"/>
        </w:rPr>
        <w:t>mentioned that a</w:t>
      </w:r>
      <w:bookmarkStart w:id="0" w:name="_GoBack"/>
      <w:r w:rsidR="00A73A8B" w:rsidRPr="004D5FD5">
        <w:rPr>
          <w:rFonts w:asciiTheme="minorHAnsi" w:hAnsiTheme="minorHAnsi" w:cstheme="minorHAnsi"/>
          <w:sz w:val="22"/>
          <w:szCs w:val="22"/>
        </w:rPr>
        <w:t xml:space="preserve"> </w:t>
      </w:r>
      <w:r w:rsidR="00593DC9" w:rsidRPr="004D5FD5">
        <w:rPr>
          <w:rFonts w:asciiTheme="minorHAnsi" w:hAnsiTheme="minorHAnsi" w:cstheme="minorHAnsi"/>
          <w:sz w:val="22"/>
          <w:szCs w:val="22"/>
        </w:rPr>
        <w:t xml:space="preserve">hydraulic </w:t>
      </w:r>
      <w:bookmarkEnd w:id="0"/>
      <w:r w:rsidR="00A73A8B">
        <w:rPr>
          <w:rFonts w:asciiTheme="minorHAnsi" w:hAnsiTheme="minorHAnsi" w:cstheme="minorHAnsi"/>
          <w:sz w:val="22"/>
          <w:szCs w:val="22"/>
        </w:rPr>
        <w:t>hose on the brush</w:t>
      </w:r>
      <w:r w:rsidR="00F342A6">
        <w:rPr>
          <w:rFonts w:asciiTheme="minorHAnsi" w:hAnsiTheme="minorHAnsi" w:cstheme="minorHAnsi"/>
          <w:sz w:val="22"/>
          <w:szCs w:val="22"/>
        </w:rPr>
        <w:t xml:space="preserve"> </w:t>
      </w:r>
      <w:r w:rsidR="00A73A8B">
        <w:rPr>
          <w:rFonts w:asciiTheme="minorHAnsi" w:hAnsiTheme="minorHAnsi" w:cstheme="minorHAnsi"/>
          <w:sz w:val="22"/>
          <w:szCs w:val="22"/>
        </w:rPr>
        <w:t xml:space="preserve">mower is being replaced. </w:t>
      </w:r>
    </w:p>
    <w:p w14:paraId="23211E54" w14:textId="77777777" w:rsidR="001C3392" w:rsidRPr="007E5816" w:rsidRDefault="00F342A6" w:rsidP="007C1360">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We had a request for brush mowing on Bluff Pass from a Medary resident, but we have never done brush mowing there in the past</w:t>
      </w:r>
      <w:r w:rsidR="00C2087F">
        <w:rPr>
          <w:rFonts w:asciiTheme="minorHAnsi" w:hAnsiTheme="minorHAnsi" w:cstheme="minorHAnsi"/>
          <w:sz w:val="22"/>
          <w:szCs w:val="22"/>
        </w:rPr>
        <w:t xml:space="preserve">. </w:t>
      </w:r>
      <w:r>
        <w:rPr>
          <w:rFonts w:asciiTheme="minorHAnsi" w:hAnsiTheme="minorHAnsi" w:cstheme="minorHAnsi"/>
          <w:sz w:val="22"/>
          <w:szCs w:val="22"/>
        </w:rPr>
        <w:t xml:space="preserve">Linda Seidel will look into this. </w:t>
      </w:r>
      <w:r w:rsidR="00FA71D7">
        <w:rPr>
          <w:rFonts w:asciiTheme="minorHAnsi" w:hAnsiTheme="minorHAnsi" w:cstheme="minorHAnsi"/>
          <w:sz w:val="22"/>
          <w:szCs w:val="22"/>
        </w:rPr>
        <w:t xml:space="preserve"> </w:t>
      </w:r>
      <w:r w:rsidR="008F4912" w:rsidRPr="007E5816">
        <w:rPr>
          <w:rFonts w:asciiTheme="minorHAnsi" w:hAnsiTheme="minorHAnsi" w:cstheme="minorHAnsi"/>
          <w:sz w:val="22"/>
          <w:szCs w:val="22"/>
        </w:rPr>
        <w:br/>
      </w:r>
    </w:p>
    <w:p w14:paraId="48953922" w14:textId="77777777" w:rsidR="00E70D26" w:rsidRPr="00C614D4" w:rsidRDefault="00BC04AC" w:rsidP="001C3392">
      <w:r w:rsidRPr="00832A41">
        <w:rPr>
          <w:b/>
        </w:rPr>
        <w:t>Approve Monthly B</w:t>
      </w:r>
      <w:r w:rsidR="003F4DEA" w:rsidRPr="00832A41">
        <w:rPr>
          <w:b/>
        </w:rPr>
        <w:t>ills</w:t>
      </w:r>
      <w:r w:rsidR="0096001D" w:rsidRPr="00832A41">
        <w:rPr>
          <w:b/>
        </w:rPr>
        <w:br/>
      </w:r>
      <w:r w:rsidR="00FC59FE" w:rsidRPr="00832A41">
        <w:t>Motion:</w:t>
      </w:r>
      <w:r w:rsidR="007915C3">
        <w:t xml:space="preserve"> </w:t>
      </w:r>
      <w:r w:rsidR="00010D89">
        <w:rPr>
          <w:rFonts w:ascii="Calibri" w:eastAsia="Times New Roman" w:hAnsi="Calibri" w:cs="Times New Roman"/>
        </w:rPr>
        <w:t>Mike Weibel</w:t>
      </w:r>
      <w:r w:rsidR="00E619B0" w:rsidRPr="00832A41">
        <w:t xml:space="preserve"> </w:t>
      </w:r>
      <w:r w:rsidR="00E70D26" w:rsidRPr="00832A41">
        <w:t>to approve and pay all monthly bills</w:t>
      </w:r>
      <w:r w:rsidR="001C7081" w:rsidRPr="00832A41">
        <w:t xml:space="preserve"> through Tuesday, </w:t>
      </w:r>
      <w:r w:rsidR="0055322E">
        <w:t>September 12</w:t>
      </w:r>
      <w:r w:rsidR="008B50F6" w:rsidRPr="00832A41">
        <w:t>, 2017</w:t>
      </w:r>
      <w:r w:rsidR="00E70D26" w:rsidRPr="00832A41">
        <w:t>. Second</w:t>
      </w:r>
      <w:r w:rsidR="00D7366A" w:rsidRPr="00832A41">
        <w:t xml:space="preserve"> </w:t>
      </w:r>
      <w:r w:rsidR="00010D89">
        <w:rPr>
          <w:rFonts w:ascii="Calibri" w:eastAsia="Times New Roman" w:hAnsi="Calibri" w:cs="Times New Roman"/>
        </w:rPr>
        <w:t>Steve Elsen</w:t>
      </w:r>
      <w:r w:rsidR="003D6F76" w:rsidRPr="00832A41">
        <w:t>.</w:t>
      </w:r>
      <w:r w:rsidR="008D0091" w:rsidRPr="00832A41">
        <w:t xml:space="preserve"> </w:t>
      </w:r>
      <w:r w:rsidR="001C7081" w:rsidRPr="00832A41">
        <w:t>All aye.</w:t>
      </w:r>
      <w:r w:rsidR="003B1F96" w:rsidRPr="00832A41">
        <w:br/>
      </w:r>
      <w:r w:rsidR="00DA76D2" w:rsidRPr="00832A41">
        <w:br/>
      </w:r>
      <w:r w:rsidRPr="00C614D4">
        <w:rPr>
          <w:b/>
        </w:rPr>
        <w:t>Meeting A</w:t>
      </w:r>
      <w:r w:rsidR="00B46643" w:rsidRPr="00C614D4">
        <w:rPr>
          <w:b/>
        </w:rPr>
        <w:t>djourned</w:t>
      </w:r>
      <w:r w:rsidR="0096001D" w:rsidRPr="00C614D4">
        <w:rPr>
          <w:b/>
        </w:rPr>
        <w:br/>
      </w:r>
      <w:r w:rsidR="008D0091" w:rsidRPr="00C614D4">
        <w:t>Motion</w:t>
      </w:r>
      <w:r w:rsidR="00706954">
        <w:t xml:space="preserve">: </w:t>
      </w:r>
      <w:r w:rsidR="00F41D72">
        <w:t>Mike Weibel</w:t>
      </w:r>
      <w:r w:rsidR="003313E3">
        <w:rPr>
          <w:rFonts w:ascii="Calibri" w:eastAsia="Times New Roman" w:hAnsi="Calibri" w:cs="Times New Roman"/>
        </w:rPr>
        <w:t xml:space="preserve"> </w:t>
      </w:r>
      <w:r w:rsidR="00B46643" w:rsidRPr="00C614D4">
        <w:t>to adjourn</w:t>
      </w:r>
      <w:r w:rsidR="00E70D26" w:rsidRPr="00C614D4">
        <w:t xml:space="preserve">. </w:t>
      </w:r>
      <w:r w:rsidR="00C93FF9">
        <w:t>Seco</w:t>
      </w:r>
      <w:r w:rsidR="00686848">
        <w:t xml:space="preserve">nd </w:t>
      </w:r>
      <w:r w:rsidR="00F41D72">
        <w:rPr>
          <w:rFonts w:ascii="Calibri" w:eastAsia="Times New Roman" w:hAnsi="Calibri" w:cs="Times New Roman"/>
        </w:rPr>
        <w:t>Steve Elsen</w:t>
      </w:r>
      <w:r w:rsidR="008D0091" w:rsidRPr="00C614D4">
        <w:t xml:space="preserve">. </w:t>
      </w:r>
      <w:r w:rsidR="001C7081" w:rsidRPr="00C614D4">
        <w:t>All aye.</w:t>
      </w:r>
    </w:p>
    <w:p w14:paraId="1FBDA52B" w14:textId="77777777" w:rsidR="00832A41" w:rsidRDefault="00E70D26" w:rsidP="004132A2">
      <w:r w:rsidRPr="00C614D4">
        <w:t>Meeting was adjourned at</w:t>
      </w:r>
      <w:r w:rsidR="00F41D72">
        <w:t xml:space="preserve"> 8:25</w:t>
      </w:r>
      <w:r w:rsidRPr="00C614D4">
        <w:t xml:space="preserve"> pm</w:t>
      </w:r>
      <w:r w:rsidR="008D0091" w:rsidRPr="00C614D4">
        <w:t xml:space="preserve">. </w:t>
      </w:r>
      <w:r w:rsidR="00C93FF9">
        <w:br/>
      </w:r>
    </w:p>
    <w:p w14:paraId="497637F7" w14:textId="77777777" w:rsidR="0064009D" w:rsidRPr="00C614D4" w:rsidRDefault="00E70D26" w:rsidP="004132A2">
      <w:r w:rsidRPr="00C614D4">
        <w:t xml:space="preserve">Respectfully submitted, </w:t>
      </w:r>
      <w:r w:rsidR="007458B7" w:rsidRPr="00C614D4">
        <w:br/>
      </w:r>
      <w:r w:rsidRPr="00C614D4">
        <w:t>Susan Miller, Town Clerk</w:t>
      </w:r>
      <w:r w:rsidR="00EC32D6">
        <w:t xml:space="preserve"> </w:t>
      </w:r>
    </w:p>
    <w:sectPr w:rsidR="0064009D" w:rsidRPr="00C614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EBF"/>
    <w:multiLevelType w:val="hybridMultilevel"/>
    <w:tmpl w:val="63289076"/>
    <w:lvl w:ilvl="0" w:tplc="E1B6812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2E691E"/>
    <w:multiLevelType w:val="hybridMultilevel"/>
    <w:tmpl w:val="E3747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C20202"/>
    <w:multiLevelType w:val="hybridMultilevel"/>
    <w:tmpl w:val="E37479D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DE34ED"/>
    <w:multiLevelType w:val="hybridMultilevel"/>
    <w:tmpl w:val="4DD6A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88254E8"/>
    <w:multiLevelType w:val="hybridMultilevel"/>
    <w:tmpl w:val="6AA0F332"/>
    <w:lvl w:ilvl="0" w:tplc="C7AE04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7758DE"/>
    <w:multiLevelType w:val="hybridMultilevel"/>
    <w:tmpl w:val="A5EE2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sbQwMzUxMbYwMrJQ0lEKTi0uzszPAykwsawFADriNlctAAAA"/>
  </w:docVars>
  <w:rsids>
    <w:rsidRoot w:val="004132A2"/>
    <w:rsid w:val="0000151F"/>
    <w:rsid w:val="00001FD3"/>
    <w:rsid w:val="0000289B"/>
    <w:rsid w:val="00002F25"/>
    <w:rsid w:val="000048A5"/>
    <w:rsid w:val="000050A1"/>
    <w:rsid w:val="00006108"/>
    <w:rsid w:val="00006BD1"/>
    <w:rsid w:val="00010778"/>
    <w:rsid w:val="00010D89"/>
    <w:rsid w:val="0001451D"/>
    <w:rsid w:val="000217FC"/>
    <w:rsid w:val="0002287F"/>
    <w:rsid w:val="0002339D"/>
    <w:rsid w:val="00024EE0"/>
    <w:rsid w:val="00026693"/>
    <w:rsid w:val="000268AD"/>
    <w:rsid w:val="000300EB"/>
    <w:rsid w:val="000419D4"/>
    <w:rsid w:val="000437FD"/>
    <w:rsid w:val="00045C3B"/>
    <w:rsid w:val="0004683E"/>
    <w:rsid w:val="00050FC6"/>
    <w:rsid w:val="00056739"/>
    <w:rsid w:val="00060D2B"/>
    <w:rsid w:val="00062A67"/>
    <w:rsid w:val="0006422D"/>
    <w:rsid w:val="00070BC6"/>
    <w:rsid w:val="000711DB"/>
    <w:rsid w:val="00073573"/>
    <w:rsid w:val="00073CEC"/>
    <w:rsid w:val="00075EBB"/>
    <w:rsid w:val="00075EE1"/>
    <w:rsid w:val="000772D0"/>
    <w:rsid w:val="000805F3"/>
    <w:rsid w:val="00086DC0"/>
    <w:rsid w:val="00087AE9"/>
    <w:rsid w:val="00090B5A"/>
    <w:rsid w:val="00096AB2"/>
    <w:rsid w:val="00096DB5"/>
    <w:rsid w:val="00097A23"/>
    <w:rsid w:val="000A0172"/>
    <w:rsid w:val="000A70B7"/>
    <w:rsid w:val="000A732B"/>
    <w:rsid w:val="000A7DD6"/>
    <w:rsid w:val="000B05A4"/>
    <w:rsid w:val="000B6B86"/>
    <w:rsid w:val="000C0B9A"/>
    <w:rsid w:val="000C26FA"/>
    <w:rsid w:val="000C2CB7"/>
    <w:rsid w:val="000C3756"/>
    <w:rsid w:val="000C3BFE"/>
    <w:rsid w:val="000C4277"/>
    <w:rsid w:val="000C5628"/>
    <w:rsid w:val="000C642D"/>
    <w:rsid w:val="000D0FF2"/>
    <w:rsid w:val="000D2B51"/>
    <w:rsid w:val="000D5101"/>
    <w:rsid w:val="000E1DB7"/>
    <w:rsid w:val="000E429B"/>
    <w:rsid w:val="000E5C00"/>
    <w:rsid w:val="000E6D9F"/>
    <w:rsid w:val="000F2362"/>
    <w:rsid w:val="001006E9"/>
    <w:rsid w:val="001012C5"/>
    <w:rsid w:val="00103458"/>
    <w:rsid w:val="00105350"/>
    <w:rsid w:val="0010563B"/>
    <w:rsid w:val="00110BC8"/>
    <w:rsid w:val="0011363C"/>
    <w:rsid w:val="0011432B"/>
    <w:rsid w:val="00116182"/>
    <w:rsid w:val="00122488"/>
    <w:rsid w:val="001268F8"/>
    <w:rsid w:val="0013017F"/>
    <w:rsid w:val="001303B9"/>
    <w:rsid w:val="00130413"/>
    <w:rsid w:val="00131642"/>
    <w:rsid w:val="001351C1"/>
    <w:rsid w:val="001361B2"/>
    <w:rsid w:val="001368BC"/>
    <w:rsid w:val="00136A63"/>
    <w:rsid w:val="00137379"/>
    <w:rsid w:val="00141776"/>
    <w:rsid w:val="00141A95"/>
    <w:rsid w:val="00142D1D"/>
    <w:rsid w:val="001444B1"/>
    <w:rsid w:val="00145EC6"/>
    <w:rsid w:val="0015376A"/>
    <w:rsid w:val="00153C40"/>
    <w:rsid w:val="0015545F"/>
    <w:rsid w:val="00155C06"/>
    <w:rsid w:val="00156785"/>
    <w:rsid w:val="00157E5C"/>
    <w:rsid w:val="00160C2C"/>
    <w:rsid w:val="001659ED"/>
    <w:rsid w:val="001664CA"/>
    <w:rsid w:val="001665EB"/>
    <w:rsid w:val="00166BEA"/>
    <w:rsid w:val="001709F6"/>
    <w:rsid w:val="001772D4"/>
    <w:rsid w:val="00177A2E"/>
    <w:rsid w:val="0018005F"/>
    <w:rsid w:val="00180A38"/>
    <w:rsid w:val="00180D76"/>
    <w:rsid w:val="0018106D"/>
    <w:rsid w:val="0018239F"/>
    <w:rsid w:val="001826BD"/>
    <w:rsid w:val="001925C1"/>
    <w:rsid w:val="001953FC"/>
    <w:rsid w:val="0019768C"/>
    <w:rsid w:val="001A3D78"/>
    <w:rsid w:val="001B04F8"/>
    <w:rsid w:val="001B06DB"/>
    <w:rsid w:val="001B1E44"/>
    <w:rsid w:val="001B389C"/>
    <w:rsid w:val="001B463B"/>
    <w:rsid w:val="001B7421"/>
    <w:rsid w:val="001C10A2"/>
    <w:rsid w:val="001C2A8E"/>
    <w:rsid w:val="001C3392"/>
    <w:rsid w:val="001C7081"/>
    <w:rsid w:val="001C728C"/>
    <w:rsid w:val="001D03C3"/>
    <w:rsid w:val="001D09B8"/>
    <w:rsid w:val="001D0E0E"/>
    <w:rsid w:val="001D2197"/>
    <w:rsid w:val="001D2F91"/>
    <w:rsid w:val="001D367A"/>
    <w:rsid w:val="001D5088"/>
    <w:rsid w:val="001D5BF4"/>
    <w:rsid w:val="001D62A8"/>
    <w:rsid w:val="001E06E1"/>
    <w:rsid w:val="001E1D70"/>
    <w:rsid w:val="001F0122"/>
    <w:rsid w:val="001F0DE7"/>
    <w:rsid w:val="001F14F8"/>
    <w:rsid w:val="001F6DFF"/>
    <w:rsid w:val="001F6F98"/>
    <w:rsid w:val="00200AA2"/>
    <w:rsid w:val="002049EF"/>
    <w:rsid w:val="00205AAB"/>
    <w:rsid w:val="00206A69"/>
    <w:rsid w:val="002105C8"/>
    <w:rsid w:val="0021190E"/>
    <w:rsid w:val="002122E0"/>
    <w:rsid w:val="00212E9A"/>
    <w:rsid w:val="0021318A"/>
    <w:rsid w:val="00216462"/>
    <w:rsid w:val="00217000"/>
    <w:rsid w:val="00217C8C"/>
    <w:rsid w:val="00222C34"/>
    <w:rsid w:val="00224BCD"/>
    <w:rsid w:val="00230AA1"/>
    <w:rsid w:val="00232E5A"/>
    <w:rsid w:val="00233359"/>
    <w:rsid w:val="00234E86"/>
    <w:rsid w:val="002415BB"/>
    <w:rsid w:val="00241D57"/>
    <w:rsid w:val="002428F4"/>
    <w:rsid w:val="0024338F"/>
    <w:rsid w:val="00243D12"/>
    <w:rsid w:val="00244D80"/>
    <w:rsid w:val="00244F74"/>
    <w:rsid w:val="00245FE1"/>
    <w:rsid w:val="00247407"/>
    <w:rsid w:val="00250445"/>
    <w:rsid w:val="00250946"/>
    <w:rsid w:val="00250BD0"/>
    <w:rsid w:val="0025118C"/>
    <w:rsid w:val="00251E92"/>
    <w:rsid w:val="002538FF"/>
    <w:rsid w:val="002544C4"/>
    <w:rsid w:val="00255528"/>
    <w:rsid w:val="00256139"/>
    <w:rsid w:val="00262317"/>
    <w:rsid w:val="002666B6"/>
    <w:rsid w:val="002667E9"/>
    <w:rsid w:val="002707A4"/>
    <w:rsid w:val="002755BC"/>
    <w:rsid w:val="002809FC"/>
    <w:rsid w:val="0028212F"/>
    <w:rsid w:val="00283DE3"/>
    <w:rsid w:val="002869C8"/>
    <w:rsid w:val="00290957"/>
    <w:rsid w:val="002935EC"/>
    <w:rsid w:val="00296252"/>
    <w:rsid w:val="002963B4"/>
    <w:rsid w:val="002A4135"/>
    <w:rsid w:val="002A62C5"/>
    <w:rsid w:val="002A786F"/>
    <w:rsid w:val="002B240B"/>
    <w:rsid w:val="002B3300"/>
    <w:rsid w:val="002B42BE"/>
    <w:rsid w:val="002B4368"/>
    <w:rsid w:val="002B6888"/>
    <w:rsid w:val="002C0FE8"/>
    <w:rsid w:val="002C11BF"/>
    <w:rsid w:val="002C1EBB"/>
    <w:rsid w:val="002C2413"/>
    <w:rsid w:val="002C2E71"/>
    <w:rsid w:val="002C4EC2"/>
    <w:rsid w:val="002C6756"/>
    <w:rsid w:val="002C7C4B"/>
    <w:rsid w:val="002C7E8F"/>
    <w:rsid w:val="002D05AE"/>
    <w:rsid w:val="002D410F"/>
    <w:rsid w:val="002D7149"/>
    <w:rsid w:val="002D77C3"/>
    <w:rsid w:val="002D7ADB"/>
    <w:rsid w:val="002E3C66"/>
    <w:rsid w:val="002E6815"/>
    <w:rsid w:val="002E7FBD"/>
    <w:rsid w:val="002F0235"/>
    <w:rsid w:val="002F5C41"/>
    <w:rsid w:val="002F72B2"/>
    <w:rsid w:val="003002C2"/>
    <w:rsid w:val="0030082C"/>
    <w:rsid w:val="00300842"/>
    <w:rsid w:val="0030313C"/>
    <w:rsid w:val="00304A11"/>
    <w:rsid w:val="00310715"/>
    <w:rsid w:val="003126E1"/>
    <w:rsid w:val="00312FB4"/>
    <w:rsid w:val="00313FC6"/>
    <w:rsid w:val="00314359"/>
    <w:rsid w:val="003149B7"/>
    <w:rsid w:val="00322709"/>
    <w:rsid w:val="0032371D"/>
    <w:rsid w:val="003313E3"/>
    <w:rsid w:val="00332144"/>
    <w:rsid w:val="003340A3"/>
    <w:rsid w:val="00334618"/>
    <w:rsid w:val="0033488E"/>
    <w:rsid w:val="0034068F"/>
    <w:rsid w:val="003428D7"/>
    <w:rsid w:val="00346497"/>
    <w:rsid w:val="00352924"/>
    <w:rsid w:val="00353C77"/>
    <w:rsid w:val="003540F4"/>
    <w:rsid w:val="00355BFE"/>
    <w:rsid w:val="00357317"/>
    <w:rsid w:val="00360041"/>
    <w:rsid w:val="00370C91"/>
    <w:rsid w:val="003736AE"/>
    <w:rsid w:val="00373F47"/>
    <w:rsid w:val="00382489"/>
    <w:rsid w:val="003826AC"/>
    <w:rsid w:val="00382953"/>
    <w:rsid w:val="003837DD"/>
    <w:rsid w:val="003844C6"/>
    <w:rsid w:val="00384F11"/>
    <w:rsid w:val="00384F37"/>
    <w:rsid w:val="00386C8A"/>
    <w:rsid w:val="00386D34"/>
    <w:rsid w:val="00390622"/>
    <w:rsid w:val="003926EA"/>
    <w:rsid w:val="00395C5F"/>
    <w:rsid w:val="00396A32"/>
    <w:rsid w:val="003A11D4"/>
    <w:rsid w:val="003A3D8E"/>
    <w:rsid w:val="003A69E4"/>
    <w:rsid w:val="003A79DB"/>
    <w:rsid w:val="003B0578"/>
    <w:rsid w:val="003B1F96"/>
    <w:rsid w:val="003B50A1"/>
    <w:rsid w:val="003C5299"/>
    <w:rsid w:val="003C5938"/>
    <w:rsid w:val="003C6522"/>
    <w:rsid w:val="003D0B6A"/>
    <w:rsid w:val="003D0FA8"/>
    <w:rsid w:val="003D1FD3"/>
    <w:rsid w:val="003D2549"/>
    <w:rsid w:val="003D43A9"/>
    <w:rsid w:val="003D6F76"/>
    <w:rsid w:val="003D7D6B"/>
    <w:rsid w:val="003E0D89"/>
    <w:rsid w:val="003E0DA7"/>
    <w:rsid w:val="003F1B0D"/>
    <w:rsid w:val="003F2C6D"/>
    <w:rsid w:val="003F3CAE"/>
    <w:rsid w:val="003F4DEA"/>
    <w:rsid w:val="003F56C9"/>
    <w:rsid w:val="003F5C19"/>
    <w:rsid w:val="004010B1"/>
    <w:rsid w:val="00405019"/>
    <w:rsid w:val="0040615F"/>
    <w:rsid w:val="004062C6"/>
    <w:rsid w:val="004106F2"/>
    <w:rsid w:val="00410764"/>
    <w:rsid w:val="00410EAB"/>
    <w:rsid w:val="004132A2"/>
    <w:rsid w:val="00413D62"/>
    <w:rsid w:val="00414177"/>
    <w:rsid w:val="00424C06"/>
    <w:rsid w:val="00424EF9"/>
    <w:rsid w:val="004254C1"/>
    <w:rsid w:val="004303C7"/>
    <w:rsid w:val="004304B5"/>
    <w:rsid w:val="00435257"/>
    <w:rsid w:val="00435C0E"/>
    <w:rsid w:val="00437A29"/>
    <w:rsid w:val="00440956"/>
    <w:rsid w:val="0044186E"/>
    <w:rsid w:val="00441F60"/>
    <w:rsid w:val="004431F1"/>
    <w:rsid w:val="00445302"/>
    <w:rsid w:val="004467AF"/>
    <w:rsid w:val="00446DB3"/>
    <w:rsid w:val="00446E4D"/>
    <w:rsid w:val="0045201B"/>
    <w:rsid w:val="00452EF0"/>
    <w:rsid w:val="00453AE9"/>
    <w:rsid w:val="0045460D"/>
    <w:rsid w:val="0045525C"/>
    <w:rsid w:val="00456060"/>
    <w:rsid w:val="00457933"/>
    <w:rsid w:val="004614A6"/>
    <w:rsid w:val="00461B1E"/>
    <w:rsid w:val="00462952"/>
    <w:rsid w:val="00463719"/>
    <w:rsid w:val="0046381E"/>
    <w:rsid w:val="00471187"/>
    <w:rsid w:val="00476AB2"/>
    <w:rsid w:val="00480698"/>
    <w:rsid w:val="00480A43"/>
    <w:rsid w:val="00481FC1"/>
    <w:rsid w:val="0048524E"/>
    <w:rsid w:val="004907E1"/>
    <w:rsid w:val="00490819"/>
    <w:rsid w:val="00491C0F"/>
    <w:rsid w:val="00497132"/>
    <w:rsid w:val="004A2AD1"/>
    <w:rsid w:val="004B09BA"/>
    <w:rsid w:val="004B1434"/>
    <w:rsid w:val="004B3DED"/>
    <w:rsid w:val="004B50E9"/>
    <w:rsid w:val="004B5DA5"/>
    <w:rsid w:val="004B69A5"/>
    <w:rsid w:val="004C05B3"/>
    <w:rsid w:val="004C1908"/>
    <w:rsid w:val="004C285C"/>
    <w:rsid w:val="004C2CF3"/>
    <w:rsid w:val="004C4082"/>
    <w:rsid w:val="004C4227"/>
    <w:rsid w:val="004C5711"/>
    <w:rsid w:val="004C587B"/>
    <w:rsid w:val="004C6621"/>
    <w:rsid w:val="004C7F3D"/>
    <w:rsid w:val="004D04E9"/>
    <w:rsid w:val="004D0589"/>
    <w:rsid w:val="004D0712"/>
    <w:rsid w:val="004D1E8C"/>
    <w:rsid w:val="004D38E8"/>
    <w:rsid w:val="004D4494"/>
    <w:rsid w:val="004D576E"/>
    <w:rsid w:val="004D5FD5"/>
    <w:rsid w:val="004E061F"/>
    <w:rsid w:val="004E1461"/>
    <w:rsid w:val="004E1811"/>
    <w:rsid w:val="004E2CA8"/>
    <w:rsid w:val="004E2CCC"/>
    <w:rsid w:val="004E31CA"/>
    <w:rsid w:val="004E6019"/>
    <w:rsid w:val="004E6D33"/>
    <w:rsid w:val="004E7CC7"/>
    <w:rsid w:val="004E7D50"/>
    <w:rsid w:val="004F01EB"/>
    <w:rsid w:val="004F23EA"/>
    <w:rsid w:val="004F591A"/>
    <w:rsid w:val="00502A47"/>
    <w:rsid w:val="005032F9"/>
    <w:rsid w:val="00504B29"/>
    <w:rsid w:val="00514C10"/>
    <w:rsid w:val="00517ED5"/>
    <w:rsid w:val="00522FEE"/>
    <w:rsid w:val="005232E7"/>
    <w:rsid w:val="00525875"/>
    <w:rsid w:val="005268D6"/>
    <w:rsid w:val="00532FAC"/>
    <w:rsid w:val="005342E7"/>
    <w:rsid w:val="00535403"/>
    <w:rsid w:val="00535DAE"/>
    <w:rsid w:val="00536691"/>
    <w:rsid w:val="00541047"/>
    <w:rsid w:val="00545F65"/>
    <w:rsid w:val="00547A35"/>
    <w:rsid w:val="00550D41"/>
    <w:rsid w:val="005516EA"/>
    <w:rsid w:val="0055322E"/>
    <w:rsid w:val="00555DAF"/>
    <w:rsid w:val="0055667E"/>
    <w:rsid w:val="00556A0C"/>
    <w:rsid w:val="00557794"/>
    <w:rsid w:val="0056003F"/>
    <w:rsid w:val="0056030B"/>
    <w:rsid w:val="00562A2C"/>
    <w:rsid w:val="0056336D"/>
    <w:rsid w:val="0056767F"/>
    <w:rsid w:val="00567945"/>
    <w:rsid w:val="00570215"/>
    <w:rsid w:val="00570EC9"/>
    <w:rsid w:val="0057211B"/>
    <w:rsid w:val="0057282E"/>
    <w:rsid w:val="00580BB6"/>
    <w:rsid w:val="005810AE"/>
    <w:rsid w:val="005813D7"/>
    <w:rsid w:val="00585FB6"/>
    <w:rsid w:val="0059234A"/>
    <w:rsid w:val="00592674"/>
    <w:rsid w:val="00593254"/>
    <w:rsid w:val="00593DC9"/>
    <w:rsid w:val="0059435B"/>
    <w:rsid w:val="00595120"/>
    <w:rsid w:val="0059720D"/>
    <w:rsid w:val="00597729"/>
    <w:rsid w:val="005A264A"/>
    <w:rsid w:val="005A4473"/>
    <w:rsid w:val="005A553A"/>
    <w:rsid w:val="005A6B67"/>
    <w:rsid w:val="005B0382"/>
    <w:rsid w:val="005B0D23"/>
    <w:rsid w:val="005B1335"/>
    <w:rsid w:val="005B1C16"/>
    <w:rsid w:val="005B3697"/>
    <w:rsid w:val="005B3E0A"/>
    <w:rsid w:val="005B45AD"/>
    <w:rsid w:val="005C06D4"/>
    <w:rsid w:val="005C0DC2"/>
    <w:rsid w:val="005C1D5E"/>
    <w:rsid w:val="005C1E10"/>
    <w:rsid w:val="005C39F1"/>
    <w:rsid w:val="005C4F37"/>
    <w:rsid w:val="005C5166"/>
    <w:rsid w:val="005C5183"/>
    <w:rsid w:val="005D18D1"/>
    <w:rsid w:val="005D23C1"/>
    <w:rsid w:val="005D2E41"/>
    <w:rsid w:val="005D5493"/>
    <w:rsid w:val="005D7AA3"/>
    <w:rsid w:val="005E02B5"/>
    <w:rsid w:val="005E37F6"/>
    <w:rsid w:val="005E589F"/>
    <w:rsid w:val="005F0CA0"/>
    <w:rsid w:val="005F52F9"/>
    <w:rsid w:val="005F6413"/>
    <w:rsid w:val="005F78FC"/>
    <w:rsid w:val="006019BF"/>
    <w:rsid w:val="00604BA1"/>
    <w:rsid w:val="00605411"/>
    <w:rsid w:val="006057E4"/>
    <w:rsid w:val="00607AFF"/>
    <w:rsid w:val="00616C06"/>
    <w:rsid w:val="006207DC"/>
    <w:rsid w:val="00624EE7"/>
    <w:rsid w:val="00625786"/>
    <w:rsid w:val="00625EDA"/>
    <w:rsid w:val="00626BC5"/>
    <w:rsid w:val="00630C71"/>
    <w:rsid w:val="00631212"/>
    <w:rsid w:val="0063203B"/>
    <w:rsid w:val="0063424F"/>
    <w:rsid w:val="006370F9"/>
    <w:rsid w:val="0064009D"/>
    <w:rsid w:val="006413E8"/>
    <w:rsid w:val="00644F4C"/>
    <w:rsid w:val="00645A98"/>
    <w:rsid w:val="00651FDA"/>
    <w:rsid w:val="006568FE"/>
    <w:rsid w:val="00661EDE"/>
    <w:rsid w:val="00662374"/>
    <w:rsid w:val="0066366C"/>
    <w:rsid w:val="00664A6D"/>
    <w:rsid w:val="006657DD"/>
    <w:rsid w:val="006740B1"/>
    <w:rsid w:val="00674C1E"/>
    <w:rsid w:val="00680C84"/>
    <w:rsid w:val="00685F98"/>
    <w:rsid w:val="00686848"/>
    <w:rsid w:val="0069321E"/>
    <w:rsid w:val="00693A71"/>
    <w:rsid w:val="00695C7C"/>
    <w:rsid w:val="006A0D14"/>
    <w:rsid w:val="006A6962"/>
    <w:rsid w:val="006B02C1"/>
    <w:rsid w:val="006B25A4"/>
    <w:rsid w:val="006B7C9C"/>
    <w:rsid w:val="006C02C9"/>
    <w:rsid w:val="006C0E68"/>
    <w:rsid w:val="006C520C"/>
    <w:rsid w:val="006D002B"/>
    <w:rsid w:val="006D1219"/>
    <w:rsid w:val="006D310F"/>
    <w:rsid w:val="006D49E1"/>
    <w:rsid w:val="006D756D"/>
    <w:rsid w:val="006E3783"/>
    <w:rsid w:val="006E4729"/>
    <w:rsid w:val="006E7CD4"/>
    <w:rsid w:val="006F311E"/>
    <w:rsid w:val="006F3D94"/>
    <w:rsid w:val="006F41BE"/>
    <w:rsid w:val="006F4293"/>
    <w:rsid w:val="006F4CBB"/>
    <w:rsid w:val="006F510B"/>
    <w:rsid w:val="007004E6"/>
    <w:rsid w:val="0070074F"/>
    <w:rsid w:val="007030EB"/>
    <w:rsid w:val="00704C5A"/>
    <w:rsid w:val="007055C2"/>
    <w:rsid w:val="00705E27"/>
    <w:rsid w:val="00706954"/>
    <w:rsid w:val="007104CD"/>
    <w:rsid w:val="00712CFD"/>
    <w:rsid w:val="0071467D"/>
    <w:rsid w:val="0071488E"/>
    <w:rsid w:val="00715B73"/>
    <w:rsid w:val="00720F61"/>
    <w:rsid w:val="007268E6"/>
    <w:rsid w:val="0073296D"/>
    <w:rsid w:val="00732AE5"/>
    <w:rsid w:val="00734E04"/>
    <w:rsid w:val="007356E5"/>
    <w:rsid w:val="007366BA"/>
    <w:rsid w:val="00737AFF"/>
    <w:rsid w:val="007458B7"/>
    <w:rsid w:val="00746700"/>
    <w:rsid w:val="0075261D"/>
    <w:rsid w:val="0075611B"/>
    <w:rsid w:val="00756231"/>
    <w:rsid w:val="0076623A"/>
    <w:rsid w:val="00766564"/>
    <w:rsid w:val="0076713D"/>
    <w:rsid w:val="00771C40"/>
    <w:rsid w:val="00773988"/>
    <w:rsid w:val="00777019"/>
    <w:rsid w:val="00777A39"/>
    <w:rsid w:val="007807CA"/>
    <w:rsid w:val="007814F7"/>
    <w:rsid w:val="007847F5"/>
    <w:rsid w:val="00787E90"/>
    <w:rsid w:val="007900CD"/>
    <w:rsid w:val="00790680"/>
    <w:rsid w:val="00791373"/>
    <w:rsid w:val="007915C3"/>
    <w:rsid w:val="00795F05"/>
    <w:rsid w:val="00797A3E"/>
    <w:rsid w:val="00797D5C"/>
    <w:rsid w:val="007A1684"/>
    <w:rsid w:val="007A19B4"/>
    <w:rsid w:val="007A2467"/>
    <w:rsid w:val="007A56E0"/>
    <w:rsid w:val="007A6999"/>
    <w:rsid w:val="007B0720"/>
    <w:rsid w:val="007B0F6C"/>
    <w:rsid w:val="007B3132"/>
    <w:rsid w:val="007B386E"/>
    <w:rsid w:val="007B3E0C"/>
    <w:rsid w:val="007B7D81"/>
    <w:rsid w:val="007C1360"/>
    <w:rsid w:val="007C1542"/>
    <w:rsid w:val="007C5B1D"/>
    <w:rsid w:val="007D034F"/>
    <w:rsid w:val="007D1330"/>
    <w:rsid w:val="007D197D"/>
    <w:rsid w:val="007D536F"/>
    <w:rsid w:val="007D717B"/>
    <w:rsid w:val="007D7354"/>
    <w:rsid w:val="007D74E0"/>
    <w:rsid w:val="007E5816"/>
    <w:rsid w:val="007E5D46"/>
    <w:rsid w:val="007E6B02"/>
    <w:rsid w:val="007E7790"/>
    <w:rsid w:val="007E7B3E"/>
    <w:rsid w:val="007F129C"/>
    <w:rsid w:val="007F153A"/>
    <w:rsid w:val="007F323E"/>
    <w:rsid w:val="007F32A0"/>
    <w:rsid w:val="00805624"/>
    <w:rsid w:val="0080670D"/>
    <w:rsid w:val="00806DC1"/>
    <w:rsid w:val="008123F2"/>
    <w:rsid w:val="00812ED1"/>
    <w:rsid w:val="0082071E"/>
    <w:rsid w:val="00822063"/>
    <w:rsid w:val="008279B9"/>
    <w:rsid w:val="008279BF"/>
    <w:rsid w:val="00831A73"/>
    <w:rsid w:val="00832A41"/>
    <w:rsid w:val="00832B53"/>
    <w:rsid w:val="00840D84"/>
    <w:rsid w:val="00844F79"/>
    <w:rsid w:val="00852356"/>
    <w:rsid w:val="00854E17"/>
    <w:rsid w:val="00855210"/>
    <w:rsid w:val="008564B6"/>
    <w:rsid w:val="00857F69"/>
    <w:rsid w:val="008603BE"/>
    <w:rsid w:val="008608CD"/>
    <w:rsid w:val="00864A26"/>
    <w:rsid w:val="00865339"/>
    <w:rsid w:val="008660C7"/>
    <w:rsid w:val="00866297"/>
    <w:rsid w:val="00866418"/>
    <w:rsid w:val="00870515"/>
    <w:rsid w:val="00873728"/>
    <w:rsid w:val="008744FD"/>
    <w:rsid w:val="00876CE2"/>
    <w:rsid w:val="00876D67"/>
    <w:rsid w:val="00880C18"/>
    <w:rsid w:val="00880C5B"/>
    <w:rsid w:val="008832CC"/>
    <w:rsid w:val="008845B0"/>
    <w:rsid w:val="00884624"/>
    <w:rsid w:val="008848FB"/>
    <w:rsid w:val="00886917"/>
    <w:rsid w:val="00892B5B"/>
    <w:rsid w:val="0089318A"/>
    <w:rsid w:val="00893233"/>
    <w:rsid w:val="008941BD"/>
    <w:rsid w:val="008944CB"/>
    <w:rsid w:val="008A0735"/>
    <w:rsid w:val="008A2CC2"/>
    <w:rsid w:val="008A2D2D"/>
    <w:rsid w:val="008A3BB5"/>
    <w:rsid w:val="008A46C5"/>
    <w:rsid w:val="008A480D"/>
    <w:rsid w:val="008A4F45"/>
    <w:rsid w:val="008A678A"/>
    <w:rsid w:val="008A7FE3"/>
    <w:rsid w:val="008B063A"/>
    <w:rsid w:val="008B0C26"/>
    <w:rsid w:val="008B1527"/>
    <w:rsid w:val="008B2CC6"/>
    <w:rsid w:val="008B436E"/>
    <w:rsid w:val="008B50F6"/>
    <w:rsid w:val="008B7EB5"/>
    <w:rsid w:val="008C0946"/>
    <w:rsid w:val="008C74B5"/>
    <w:rsid w:val="008D005A"/>
    <w:rsid w:val="008D0091"/>
    <w:rsid w:val="008D08A2"/>
    <w:rsid w:val="008D0E76"/>
    <w:rsid w:val="008D24AD"/>
    <w:rsid w:val="008D50B8"/>
    <w:rsid w:val="008E2144"/>
    <w:rsid w:val="008E21F1"/>
    <w:rsid w:val="008E2614"/>
    <w:rsid w:val="008E490B"/>
    <w:rsid w:val="008E6583"/>
    <w:rsid w:val="008E669C"/>
    <w:rsid w:val="008E70C6"/>
    <w:rsid w:val="008E7A01"/>
    <w:rsid w:val="008F4912"/>
    <w:rsid w:val="009011EB"/>
    <w:rsid w:val="00901755"/>
    <w:rsid w:val="009025F3"/>
    <w:rsid w:val="009132D7"/>
    <w:rsid w:val="00915744"/>
    <w:rsid w:val="0091762A"/>
    <w:rsid w:val="00924F2C"/>
    <w:rsid w:val="0093193F"/>
    <w:rsid w:val="009335A4"/>
    <w:rsid w:val="009400EB"/>
    <w:rsid w:val="00940549"/>
    <w:rsid w:val="00942DE9"/>
    <w:rsid w:val="00944D51"/>
    <w:rsid w:val="00946AFC"/>
    <w:rsid w:val="00951361"/>
    <w:rsid w:val="009558E8"/>
    <w:rsid w:val="0096001D"/>
    <w:rsid w:val="009608EB"/>
    <w:rsid w:val="009613FE"/>
    <w:rsid w:val="00961637"/>
    <w:rsid w:val="009633E4"/>
    <w:rsid w:val="00966C16"/>
    <w:rsid w:val="00970762"/>
    <w:rsid w:val="00970DA9"/>
    <w:rsid w:val="009767AA"/>
    <w:rsid w:val="009768E7"/>
    <w:rsid w:val="0098000F"/>
    <w:rsid w:val="00980142"/>
    <w:rsid w:val="00981384"/>
    <w:rsid w:val="00981EFE"/>
    <w:rsid w:val="009829E2"/>
    <w:rsid w:val="009928A4"/>
    <w:rsid w:val="00992E1C"/>
    <w:rsid w:val="00994884"/>
    <w:rsid w:val="00994B57"/>
    <w:rsid w:val="00995417"/>
    <w:rsid w:val="00996880"/>
    <w:rsid w:val="009A119A"/>
    <w:rsid w:val="009A2BBB"/>
    <w:rsid w:val="009A2D82"/>
    <w:rsid w:val="009B150D"/>
    <w:rsid w:val="009B1E5A"/>
    <w:rsid w:val="009B284F"/>
    <w:rsid w:val="009B28D4"/>
    <w:rsid w:val="009B2BEF"/>
    <w:rsid w:val="009B3A81"/>
    <w:rsid w:val="009C0893"/>
    <w:rsid w:val="009C31F4"/>
    <w:rsid w:val="009C61CE"/>
    <w:rsid w:val="009D1178"/>
    <w:rsid w:val="009D200A"/>
    <w:rsid w:val="009D2C71"/>
    <w:rsid w:val="009D2DC4"/>
    <w:rsid w:val="009D6AE5"/>
    <w:rsid w:val="009D6E27"/>
    <w:rsid w:val="009E10AF"/>
    <w:rsid w:val="009E234C"/>
    <w:rsid w:val="009E35F6"/>
    <w:rsid w:val="009E3673"/>
    <w:rsid w:val="009E4404"/>
    <w:rsid w:val="009E4468"/>
    <w:rsid w:val="009E4951"/>
    <w:rsid w:val="009E6FD0"/>
    <w:rsid w:val="009E7B13"/>
    <w:rsid w:val="009F0C71"/>
    <w:rsid w:val="009F0D16"/>
    <w:rsid w:val="009F19E3"/>
    <w:rsid w:val="009F2F01"/>
    <w:rsid w:val="00A0430F"/>
    <w:rsid w:val="00A05DA0"/>
    <w:rsid w:val="00A060A2"/>
    <w:rsid w:val="00A07A09"/>
    <w:rsid w:val="00A11ECE"/>
    <w:rsid w:val="00A1230B"/>
    <w:rsid w:val="00A13AE2"/>
    <w:rsid w:val="00A16188"/>
    <w:rsid w:val="00A177ED"/>
    <w:rsid w:val="00A22936"/>
    <w:rsid w:val="00A2348F"/>
    <w:rsid w:val="00A2720B"/>
    <w:rsid w:val="00A27610"/>
    <w:rsid w:val="00A30763"/>
    <w:rsid w:val="00A31BDC"/>
    <w:rsid w:val="00A331DA"/>
    <w:rsid w:val="00A370E1"/>
    <w:rsid w:val="00A42875"/>
    <w:rsid w:val="00A46DE2"/>
    <w:rsid w:val="00A51C02"/>
    <w:rsid w:val="00A5284E"/>
    <w:rsid w:val="00A52F03"/>
    <w:rsid w:val="00A57357"/>
    <w:rsid w:val="00A6039E"/>
    <w:rsid w:val="00A62BD6"/>
    <w:rsid w:val="00A63369"/>
    <w:rsid w:val="00A64E49"/>
    <w:rsid w:val="00A7003B"/>
    <w:rsid w:val="00A7316B"/>
    <w:rsid w:val="00A73A8B"/>
    <w:rsid w:val="00A7529A"/>
    <w:rsid w:val="00A80C85"/>
    <w:rsid w:val="00A8371A"/>
    <w:rsid w:val="00A84A0A"/>
    <w:rsid w:val="00A8511E"/>
    <w:rsid w:val="00A871F1"/>
    <w:rsid w:val="00A91696"/>
    <w:rsid w:val="00A956FA"/>
    <w:rsid w:val="00A969D6"/>
    <w:rsid w:val="00AA1406"/>
    <w:rsid w:val="00AA26FC"/>
    <w:rsid w:val="00AA74CB"/>
    <w:rsid w:val="00AB49CE"/>
    <w:rsid w:val="00AC2A5E"/>
    <w:rsid w:val="00AC4826"/>
    <w:rsid w:val="00AD450D"/>
    <w:rsid w:val="00AD4DFD"/>
    <w:rsid w:val="00AD5795"/>
    <w:rsid w:val="00AD5848"/>
    <w:rsid w:val="00AE3B5C"/>
    <w:rsid w:val="00AE4015"/>
    <w:rsid w:val="00AE4C60"/>
    <w:rsid w:val="00AE662C"/>
    <w:rsid w:val="00AF2598"/>
    <w:rsid w:val="00AF2FAE"/>
    <w:rsid w:val="00AF7232"/>
    <w:rsid w:val="00B00B4B"/>
    <w:rsid w:val="00B01CDB"/>
    <w:rsid w:val="00B02D90"/>
    <w:rsid w:val="00B032EF"/>
    <w:rsid w:val="00B03506"/>
    <w:rsid w:val="00B04D87"/>
    <w:rsid w:val="00B0731B"/>
    <w:rsid w:val="00B10321"/>
    <w:rsid w:val="00B112A1"/>
    <w:rsid w:val="00B1239D"/>
    <w:rsid w:val="00B1382F"/>
    <w:rsid w:val="00B161F2"/>
    <w:rsid w:val="00B20548"/>
    <w:rsid w:val="00B23450"/>
    <w:rsid w:val="00B24C8A"/>
    <w:rsid w:val="00B30619"/>
    <w:rsid w:val="00B31D0F"/>
    <w:rsid w:val="00B320EE"/>
    <w:rsid w:val="00B32B91"/>
    <w:rsid w:val="00B32C75"/>
    <w:rsid w:val="00B33D3D"/>
    <w:rsid w:val="00B33F33"/>
    <w:rsid w:val="00B34C2F"/>
    <w:rsid w:val="00B366D2"/>
    <w:rsid w:val="00B37AEF"/>
    <w:rsid w:val="00B42932"/>
    <w:rsid w:val="00B46643"/>
    <w:rsid w:val="00B47258"/>
    <w:rsid w:val="00B4725C"/>
    <w:rsid w:val="00B47512"/>
    <w:rsid w:val="00B50CC1"/>
    <w:rsid w:val="00B535C6"/>
    <w:rsid w:val="00B53F2B"/>
    <w:rsid w:val="00B56308"/>
    <w:rsid w:val="00B60DCC"/>
    <w:rsid w:val="00B63463"/>
    <w:rsid w:val="00B6479B"/>
    <w:rsid w:val="00B64BFE"/>
    <w:rsid w:val="00B65B09"/>
    <w:rsid w:val="00B66FF4"/>
    <w:rsid w:val="00B67219"/>
    <w:rsid w:val="00B67686"/>
    <w:rsid w:val="00B67F17"/>
    <w:rsid w:val="00B73E6C"/>
    <w:rsid w:val="00B741CA"/>
    <w:rsid w:val="00B8165E"/>
    <w:rsid w:val="00B819A1"/>
    <w:rsid w:val="00B8254D"/>
    <w:rsid w:val="00B8364C"/>
    <w:rsid w:val="00B85E82"/>
    <w:rsid w:val="00B87409"/>
    <w:rsid w:val="00B91144"/>
    <w:rsid w:val="00B94BB1"/>
    <w:rsid w:val="00B94BF9"/>
    <w:rsid w:val="00B96DFE"/>
    <w:rsid w:val="00BA01B6"/>
    <w:rsid w:val="00BA1552"/>
    <w:rsid w:val="00BA2F55"/>
    <w:rsid w:val="00BB2D49"/>
    <w:rsid w:val="00BB3C2C"/>
    <w:rsid w:val="00BB464B"/>
    <w:rsid w:val="00BC04AC"/>
    <w:rsid w:val="00BC0813"/>
    <w:rsid w:val="00BC5437"/>
    <w:rsid w:val="00BC6316"/>
    <w:rsid w:val="00BC690E"/>
    <w:rsid w:val="00BC6CA3"/>
    <w:rsid w:val="00BC7F95"/>
    <w:rsid w:val="00BD45A8"/>
    <w:rsid w:val="00BD5AB1"/>
    <w:rsid w:val="00BD6AFB"/>
    <w:rsid w:val="00BD7D39"/>
    <w:rsid w:val="00BE33F9"/>
    <w:rsid w:val="00BE416A"/>
    <w:rsid w:val="00BE4C36"/>
    <w:rsid w:val="00BF017F"/>
    <w:rsid w:val="00BF40F3"/>
    <w:rsid w:val="00BF5651"/>
    <w:rsid w:val="00BF79DB"/>
    <w:rsid w:val="00C01DF9"/>
    <w:rsid w:val="00C06679"/>
    <w:rsid w:val="00C10002"/>
    <w:rsid w:val="00C154A6"/>
    <w:rsid w:val="00C154D3"/>
    <w:rsid w:val="00C1634C"/>
    <w:rsid w:val="00C2087F"/>
    <w:rsid w:val="00C22F11"/>
    <w:rsid w:val="00C23633"/>
    <w:rsid w:val="00C23798"/>
    <w:rsid w:val="00C314B6"/>
    <w:rsid w:val="00C323D1"/>
    <w:rsid w:val="00C3373F"/>
    <w:rsid w:val="00C33F74"/>
    <w:rsid w:val="00C346F0"/>
    <w:rsid w:val="00C35889"/>
    <w:rsid w:val="00C3659E"/>
    <w:rsid w:val="00C4425C"/>
    <w:rsid w:val="00C45104"/>
    <w:rsid w:val="00C47E32"/>
    <w:rsid w:val="00C502EE"/>
    <w:rsid w:val="00C53172"/>
    <w:rsid w:val="00C614D4"/>
    <w:rsid w:val="00C61545"/>
    <w:rsid w:val="00C61C2C"/>
    <w:rsid w:val="00C63015"/>
    <w:rsid w:val="00C63CD5"/>
    <w:rsid w:val="00C64EAE"/>
    <w:rsid w:val="00C66913"/>
    <w:rsid w:val="00C66933"/>
    <w:rsid w:val="00C73C9A"/>
    <w:rsid w:val="00C74CCC"/>
    <w:rsid w:val="00C75B8B"/>
    <w:rsid w:val="00C767DF"/>
    <w:rsid w:val="00C80A21"/>
    <w:rsid w:val="00C838D1"/>
    <w:rsid w:val="00C841E6"/>
    <w:rsid w:val="00C858BE"/>
    <w:rsid w:val="00C85C68"/>
    <w:rsid w:val="00C878C0"/>
    <w:rsid w:val="00C93FF9"/>
    <w:rsid w:val="00C94A3E"/>
    <w:rsid w:val="00CA3DF1"/>
    <w:rsid w:val="00CA59C7"/>
    <w:rsid w:val="00CA635D"/>
    <w:rsid w:val="00CA65BD"/>
    <w:rsid w:val="00CB72E2"/>
    <w:rsid w:val="00CC2634"/>
    <w:rsid w:val="00CC51F3"/>
    <w:rsid w:val="00CD0E0C"/>
    <w:rsid w:val="00CD2B5D"/>
    <w:rsid w:val="00CD387E"/>
    <w:rsid w:val="00CD776E"/>
    <w:rsid w:val="00CE2EED"/>
    <w:rsid w:val="00CE58C5"/>
    <w:rsid w:val="00CF63A2"/>
    <w:rsid w:val="00CF6EAA"/>
    <w:rsid w:val="00D01152"/>
    <w:rsid w:val="00D03105"/>
    <w:rsid w:val="00D032B8"/>
    <w:rsid w:val="00D066C6"/>
    <w:rsid w:val="00D12940"/>
    <w:rsid w:val="00D12B0E"/>
    <w:rsid w:val="00D14713"/>
    <w:rsid w:val="00D14BB2"/>
    <w:rsid w:val="00D15496"/>
    <w:rsid w:val="00D15896"/>
    <w:rsid w:val="00D15919"/>
    <w:rsid w:val="00D1731C"/>
    <w:rsid w:val="00D22EA8"/>
    <w:rsid w:val="00D23ACA"/>
    <w:rsid w:val="00D25408"/>
    <w:rsid w:val="00D27F4B"/>
    <w:rsid w:val="00D35432"/>
    <w:rsid w:val="00D370ED"/>
    <w:rsid w:val="00D434B4"/>
    <w:rsid w:val="00D44D86"/>
    <w:rsid w:val="00D4779E"/>
    <w:rsid w:val="00D50014"/>
    <w:rsid w:val="00D507BC"/>
    <w:rsid w:val="00D5150F"/>
    <w:rsid w:val="00D51D65"/>
    <w:rsid w:val="00D605F0"/>
    <w:rsid w:val="00D60E63"/>
    <w:rsid w:val="00D649C4"/>
    <w:rsid w:val="00D67A67"/>
    <w:rsid w:val="00D71488"/>
    <w:rsid w:val="00D716F4"/>
    <w:rsid w:val="00D71796"/>
    <w:rsid w:val="00D72AE3"/>
    <w:rsid w:val="00D7366A"/>
    <w:rsid w:val="00D7736F"/>
    <w:rsid w:val="00D77687"/>
    <w:rsid w:val="00D77869"/>
    <w:rsid w:val="00D83945"/>
    <w:rsid w:val="00D87E6A"/>
    <w:rsid w:val="00D87E99"/>
    <w:rsid w:val="00D9163E"/>
    <w:rsid w:val="00D94DEF"/>
    <w:rsid w:val="00D96FA8"/>
    <w:rsid w:val="00DA04B8"/>
    <w:rsid w:val="00DA1CB8"/>
    <w:rsid w:val="00DA3FCD"/>
    <w:rsid w:val="00DA5406"/>
    <w:rsid w:val="00DA76A0"/>
    <w:rsid w:val="00DA76D2"/>
    <w:rsid w:val="00DB603F"/>
    <w:rsid w:val="00DB7688"/>
    <w:rsid w:val="00DC174B"/>
    <w:rsid w:val="00DC64BD"/>
    <w:rsid w:val="00DC6FE2"/>
    <w:rsid w:val="00DC7132"/>
    <w:rsid w:val="00DC7847"/>
    <w:rsid w:val="00DD044E"/>
    <w:rsid w:val="00DD14BB"/>
    <w:rsid w:val="00DD2A6C"/>
    <w:rsid w:val="00DD303D"/>
    <w:rsid w:val="00DD59FF"/>
    <w:rsid w:val="00DE0BD2"/>
    <w:rsid w:val="00DE0F80"/>
    <w:rsid w:val="00DE13F3"/>
    <w:rsid w:val="00DE2F03"/>
    <w:rsid w:val="00DE3C23"/>
    <w:rsid w:val="00DE4863"/>
    <w:rsid w:val="00DF1D73"/>
    <w:rsid w:val="00DF266D"/>
    <w:rsid w:val="00DF28B1"/>
    <w:rsid w:val="00DF5BF3"/>
    <w:rsid w:val="00DF7AA0"/>
    <w:rsid w:val="00E00007"/>
    <w:rsid w:val="00E00C29"/>
    <w:rsid w:val="00E02D49"/>
    <w:rsid w:val="00E04715"/>
    <w:rsid w:val="00E05136"/>
    <w:rsid w:val="00E06876"/>
    <w:rsid w:val="00E06B5C"/>
    <w:rsid w:val="00E07437"/>
    <w:rsid w:val="00E13034"/>
    <w:rsid w:val="00E14F7F"/>
    <w:rsid w:val="00E173AC"/>
    <w:rsid w:val="00E17BE8"/>
    <w:rsid w:val="00E2163F"/>
    <w:rsid w:val="00E21A05"/>
    <w:rsid w:val="00E21EC0"/>
    <w:rsid w:val="00E23052"/>
    <w:rsid w:val="00E27D9E"/>
    <w:rsid w:val="00E32D45"/>
    <w:rsid w:val="00E341DA"/>
    <w:rsid w:val="00E3453D"/>
    <w:rsid w:val="00E37865"/>
    <w:rsid w:val="00E37D91"/>
    <w:rsid w:val="00E40AA5"/>
    <w:rsid w:val="00E437B0"/>
    <w:rsid w:val="00E44B88"/>
    <w:rsid w:val="00E513BB"/>
    <w:rsid w:val="00E52604"/>
    <w:rsid w:val="00E532EC"/>
    <w:rsid w:val="00E53A64"/>
    <w:rsid w:val="00E54F5E"/>
    <w:rsid w:val="00E600A6"/>
    <w:rsid w:val="00E619B0"/>
    <w:rsid w:val="00E62CD8"/>
    <w:rsid w:val="00E63400"/>
    <w:rsid w:val="00E65653"/>
    <w:rsid w:val="00E660A7"/>
    <w:rsid w:val="00E67724"/>
    <w:rsid w:val="00E70D26"/>
    <w:rsid w:val="00E720FD"/>
    <w:rsid w:val="00E7269B"/>
    <w:rsid w:val="00E730F5"/>
    <w:rsid w:val="00E732E0"/>
    <w:rsid w:val="00E75B71"/>
    <w:rsid w:val="00E7745B"/>
    <w:rsid w:val="00E829A1"/>
    <w:rsid w:val="00E83253"/>
    <w:rsid w:val="00E83C1B"/>
    <w:rsid w:val="00E85308"/>
    <w:rsid w:val="00E853AE"/>
    <w:rsid w:val="00E862D2"/>
    <w:rsid w:val="00E87B3B"/>
    <w:rsid w:val="00E90AEF"/>
    <w:rsid w:val="00E90CCF"/>
    <w:rsid w:val="00E9308C"/>
    <w:rsid w:val="00E93BD9"/>
    <w:rsid w:val="00E9466E"/>
    <w:rsid w:val="00E948D0"/>
    <w:rsid w:val="00E95F22"/>
    <w:rsid w:val="00E96C72"/>
    <w:rsid w:val="00EA34DE"/>
    <w:rsid w:val="00EA39EF"/>
    <w:rsid w:val="00EA3A52"/>
    <w:rsid w:val="00EA48CC"/>
    <w:rsid w:val="00EA60EE"/>
    <w:rsid w:val="00EA6AE4"/>
    <w:rsid w:val="00EA74F7"/>
    <w:rsid w:val="00EB1192"/>
    <w:rsid w:val="00EB7AC7"/>
    <w:rsid w:val="00EC0F59"/>
    <w:rsid w:val="00EC32D6"/>
    <w:rsid w:val="00EC456F"/>
    <w:rsid w:val="00EC5E77"/>
    <w:rsid w:val="00ED09EF"/>
    <w:rsid w:val="00ED0A8B"/>
    <w:rsid w:val="00ED201D"/>
    <w:rsid w:val="00ED2823"/>
    <w:rsid w:val="00ED68B8"/>
    <w:rsid w:val="00ED77D6"/>
    <w:rsid w:val="00EE3108"/>
    <w:rsid w:val="00EE5DA7"/>
    <w:rsid w:val="00EF12AA"/>
    <w:rsid w:val="00EF1CF4"/>
    <w:rsid w:val="00EF2B18"/>
    <w:rsid w:val="00EF69E8"/>
    <w:rsid w:val="00F025CC"/>
    <w:rsid w:val="00F0287A"/>
    <w:rsid w:val="00F041A4"/>
    <w:rsid w:val="00F042BC"/>
    <w:rsid w:val="00F051C2"/>
    <w:rsid w:val="00F11B32"/>
    <w:rsid w:val="00F161A8"/>
    <w:rsid w:val="00F174EE"/>
    <w:rsid w:val="00F21D41"/>
    <w:rsid w:val="00F228B6"/>
    <w:rsid w:val="00F2336A"/>
    <w:rsid w:val="00F26F86"/>
    <w:rsid w:val="00F30666"/>
    <w:rsid w:val="00F30CB4"/>
    <w:rsid w:val="00F323ED"/>
    <w:rsid w:val="00F330E9"/>
    <w:rsid w:val="00F342A6"/>
    <w:rsid w:val="00F34CB5"/>
    <w:rsid w:val="00F3540E"/>
    <w:rsid w:val="00F36DC6"/>
    <w:rsid w:val="00F408E7"/>
    <w:rsid w:val="00F41720"/>
    <w:rsid w:val="00F41D72"/>
    <w:rsid w:val="00F420C3"/>
    <w:rsid w:val="00F450D0"/>
    <w:rsid w:val="00F47221"/>
    <w:rsid w:val="00F5294E"/>
    <w:rsid w:val="00F52E08"/>
    <w:rsid w:val="00F5520C"/>
    <w:rsid w:val="00F566AF"/>
    <w:rsid w:val="00F61369"/>
    <w:rsid w:val="00F63D04"/>
    <w:rsid w:val="00F668CC"/>
    <w:rsid w:val="00F70972"/>
    <w:rsid w:val="00F73D0B"/>
    <w:rsid w:val="00F74C24"/>
    <w:rsid w:val="00F75B75"/>
    <w:rsid w:val="00F76962"/>
    <w:rsid w:val="00F812B3"/>
    <w:rsid w:val="00F81D67"/>
    <w:rsid w:val="00F827A8"/>
    <w:rsid w:val="00F90411"/>
    <w:rsid w:val="00F97B48"/>
    <w:rsid w:val="00FA1881"/>
    <w:rsid w:val="00FA5754"/>
    <w:rsid w:val="00FA60C8"/>
    <w:rsid w:val="00FA71D7"/>
    <w:rsid w:val="00FB1CB9"/>
    <w:rsid w:val="00FB2B49"/>
    <w:rsid w:val="00FB4EDC"/>
    <w:rsid w:val="00FC2B12"/>
    <w:rsid w:val="00FC2EAA"/>
    <w:rsid w:val="00FC2EF4"/>
    <w:rsid w:val="00FC59FE"/>
    <w:rsid w:val="00FD2935"/>
    <w:rsid w:val="00FD4748"/>
    <w:rsid w:val="00FD4F23"/>
    <w:rsid w:val="00FD5719"/>
    <w:rsid w:val="00FD64E3"/>
    <w:rsid w:val="00FE1DB8"/>
    <w:rsid w:val="00FE44CC"/>
    <w:rsid w:val="00FE5A38"/>
    <w:rsid w:val="00FF1F1D"/>
    <w:rsid w:val="00FF3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86FC7"/>
  <w15:docId w15:val="{8D7DF13D-B0DD-4071-B714-78A6F6A4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3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32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253"/>
    <w:rPr>
      <w:rFonts w:ascii="Segoe UI" w:hAnsi="Segoe UI" w:cs="Segoe UI"/>
      <w:sz w:val="18"/>
      <w:szCs w:val="18"/>
    </w:rPr>
  </w:style>
  <w:style w:type="paragraph" w:styleId="ListParagraph">
    <w:name w:val="List Paragraph"/>
    <w:basedOn w:val="Normal"/>
    <w:uiPriority w:val="34"/>
    <w:qFormat/>
    <w:rsid w:val="00A060A2"/>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C2A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0126">
      <w:bodyDiv w:val="1"/>
      <w:marLeft w:val="0"/>
      <w:marRight w:val="0"/>
      <w:marTop w:val="0"/>
      <w:marBottom w:val="0"/>
      <w:divBdr>
        <w:top w:val="none" w:sz="0" w:space="0" w:color="auto"/>
        <w:left w:val="none" w:sz="0" w:space="0" w:color="auto"/>
        <w:bottom w:val="none" w:sz="0" w:space="0" w:color="auto"/>
        <w:right w:val="none" w:sz="0" w:space="0" w:color="auto"/>
      </w:divBdr>
    </w:div>
    <w:div w:id="1155874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82</Words>
  <Characters>5552</Characters>
  <Application>Microsoft Office Word</Application>
  <DocSecurity>0</DocSecurity>
  <Lines>8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iller</dc:creator>
  <cp:lastModifiedBy>Susan Miller</cp:lastModifiedBy>
  <cp:revision>2</cp:revision>
  <cp:lastPrinted>2017-08-08T16:35:00Z</cp:lastPrinted>
  <dcterms:created xsi:type="dcterms:W3CDTF">2017-10-10T15:42:00Z</dcterms:created>
  <dcterms:modified xsi:type="dcterms:W3CDTF">2017-10-10T15:42:00Z</dcterms:modified>
</cp:coreProperties>
</file>